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66AE1" w14:textId="77777777" w:rsidR="00095847" w:rsidRDefault="00791B24">
      <w:pPr>
        <w:pStyle w:val="a4"/>
      </w:pPr>
      <w:r>
        <w:t>Отчет по лабораторной работе №1</w:t>
      </w:r>
    </w:p>
    <w:p w14:paraId="77866AE2" w14:textId="77777777" w:rsidR="00095847" w:rsidRDefault="00791B24">
      <w:pPr>
        <w:pStyle w:val="a5"/>
      </w:pPr>
      <w:r>
        <w:t>Использование git</w:t>
      </w:r>
    </w:p>
    <w:p w14:paraId="77866AE3" w14:textId="77777777" w:rsidR="00095847" w:rsidRDefault="00791B24">
      <w:pPr>
        <w:pStyle w:val="Author"/>
      </w:pPr>
      <w:r>
        <w:t>Исаханян Эдуард Тигранович</w:t>
      </w:r>
    </w:p>
    <w:p w14:paraId="77866AE4" w14:textId="77777777" w:rsidR="00095847" w:rsidRDefault="00791B24">
      <w:pPr>
        <w:pStyle w:val="a6"/>
      </w:pPr>
      <w:r>
        <w:t>2022 Feb 11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0572726"/>
        <w:docPartObj>
          <w:docPartGallery w:val="Table of Contents"/>
          <w:docPartUnique/>
        </w:docPartObj>
      </w:sdtPr>
      <w:sdtEndPr/>
      <w:sdtContent>
        <w:p w14:paraId="77866AE5" w14:textId="77777777" w:rsidR="00095847" w:rsidRDefault="00791B24">
          <w:pPr>
            <w:pStyle w:val="ae"/>
          </w:pPr>
          <w:r>
            <w:t>Содержание</w:t>
          </w:r>
        </w:p>
        <w:p w14:paraId="3052B46C" w14:textId="4A68B167" w:rsidR="004747E8" w:rsidRDefault="00791B2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565025" w:history="1">
            <w:r w:rsidR="004747E8" w:rsidRPr="001E689A">
              <w:rPr>
                <w:rStyle w:val="ad"/>
                <w:noProof/>
              </w:rPr>
              <w:t>Цель работы</w:t>
            </w:r>
            <w:r w:rsidR="004747E8">
              <w:rPr>
                <w:noProof/>
                <w:webHidden/>
              </w:rPr>
              <w:tab/>
            </w:r>
            <w:r w:rsidR="004747E8">
              <w:rPr>
                <w:noProof/>
                <w:webHidden/>
              </w:rPr>
              <w:fldChar w:fldCharType="begin"/>
            </w:r>
            <w:r w:rsidR="004747E8">
              <w:rPr>
                <w:noProof/>
                <w:webHidden/>
              </w:rPr>
              <w:instrText xml:space="preserve"> PAGEREF _Toc95565025 \h </w:instrText>
            </w:r>
            <w:r w:rsidR="004747E8">
              <w:rPr>
                <w:noProof/>
                <w:webHidden/>
              </w:rPr>
            </w:r>
            <w:r w:rsidR="004747E8">
              <w:rPr>
                <w:noProof/>
                <w:webHidden/>
              </w:rPr>
              <w:fldChar w:fldCharType="separate"/>
            </w:r>
            <w:r w:rsidR="004747E8">
              <w:rPr>
                <w:noProof/>
                <w:webHidden/>
              </w:rPr>
              <w:t>1</w:t>
            </w:r>
            <w:r w:rsidR="004747E8">
              <w:rPr>
                <w:noProof/>
                <w:webHidden/>
              </w:rPr>
              <w:fldChar w:fldCharType="end"/>
            </w:r>
          </w:hyperlink>
        </w:p>
        <w:p w14:paraId="6FE05EFC" w14:textId="18CB7C27" w:rsidR="004747E8" w:rsidRDefault="004747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65026" w:history="1">
            <w:r w:rsidRPr="001E689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65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8DBE4" w14:textId="56236FF1" w:rsidR="004747E8" w:rsidRDefault="004747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65027" w:history="1">
            <w:r w:rsidRPr="001E689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65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87480" w14:textId="1F86B047" w:rsidR="004747E8" w:rsidRDefault="004747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65028" w:history="1">
            <w:r w:rsidRPr="001E689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65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A0E98" w14:textId="10CC3628" w:rsidR="004747E8" w:rsidRDefault="004747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65029" w:history="1">
            <w:r w:rsidRPr="001E689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65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EAA9F" w14:textId="30BE94C3" w:rsidR="004747E8" w:rsidRDefault="004747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65030" w:history="1">
            <w:r w:rsidRPr="001E689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65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66AE6" w14:textId="11A46198" w:rsidR="00095847" w:rsidRDefault="00791B24">
          <w:r>
            <w:fldChar w:fldCharType="end"/>
          </w:r>
        </w:p>
      </w:sdtContent>
    </w:sdt>
    <w:p w14:paraId="77866AE7" w14:textId="77777777" w:rsidR="00095847" w:rsidRDefault="00791B24">
      <w:pPr>
        <w:pStyle w:val="1"/>
      </w:pPr>
      <w:bookmarkStart w:id="0" w:name="цель-работы"/>
      <w:bookmarkStart w:id="1" w:name="_Toc95565025"/>
      <w:r>
        <w:t>Цель работы</w:t>
      </w:r>
      <w:bookmarkEnd w:id="1"/>
    </w:p>
    <w:p w14:paraId="77866AE8" w14:textId="77777777" w:rsidR="00095847" w:rsidRDefault="00791B24">
      <w:pPr>
        <w:pStyle w:val="FirstParagraph"/>
      </w:pPr>
      <w:r>
        <w:t>Цель данной лабораторной работы является ознакомление с git.</w:t>
      </w:r>
    </w:p>
    <w:p w14:paraId="77866AE9" w14:textId="77777777" w:rsidR="00095847" w:rsidRDefault="00791B24">
      <w:pPr>
        <w:pStyle w:val="1"/>
      </w:pPr>
      <w:bookmarkStart w:id="2" w:name="задание"/>
      <w:bookmarkStart w:id="3" w:name="_Toc95565026"/>
      <w:bookmarkEnd w:id="0"/>
      <w:r>
        <w:t>Задание</w:t>
      </w:r>
      <w:bookmarkEnd w:id="3"/>
    </w:p>
    <w:p w14:paraId="77866AEA" w14:textId="77777777" w:rsidR="00095847" w:rsidRDefault="00791B24">
      <w:pPr>
        <w:pStyle w:val="FirstParagraph"/>
      </w:pPr>
      <w:r>
        <w:t>В ходе работы мы должны научится создавать проекты и изменять их. Также научится индексировать и удалять изменения, добавлять, удалять и изменять коммиты, перемещать файлы, создавать новы</w:t>
      </w:r>
      <w:r>
        <w:t>е ветки и перемещаться по веткам, слиять, решать конфликты при слиянии и перебазировать ветки, клонировать репозитории, создавать чистые репозитории.</w:t>
      </w:r>
    </w:p>
    <w:p w14:paraId="77866AEB" w14:textId="77777777" w:rsidR="00095847" w:rsidRDefault="00791B24">
      <w:pPr>
        <w:pStyle w:val="1"/>
      </w:pPr>
      <w:bookmarkStart w:id="4" w:name="теоретическое-введение"/>
      <w:bookmarkStart w:id="5" w:name="_Toc95565027"/>
      <w:bookmarkEnd w:id="2"/>
      <w:r>
        <w:t>Теоретическое введение</w:t>
      </w:r>
      <w:bookmarkEnd w:id="5"/>
    </w:p>
    <w:p w14:paraId="77866AEC" w14:textId="77777777" w:rsidR="00095847" w:rsidRDefault="00791B24">
      <w:pPr>
        <w:pStyle w:val="FirstParagraph"/>
      </w:pPr>
      <w:r>
        <w:t>Описание основных команд git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15"/>
        <w:gridCol w:w="6304"/>
      </w:tblGrid>
      <w:tr w:rsidR="00095847" w14:paraId="77866AE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7866AED" w14:textId="77777777" w:rsidR="00095847" w:rsidRDefault="00791B24">
            <w:pPr>
              <w:pStyle w:val="Compact"/>
            </w:pPr>
            <w:r>
              <w:t>Имя команды</w:t>
            </w:r>
          </w:p>
        </w:tc>
        <w:tc>
          <w:tcPr>
            <w:tcW w:w="0" w:type="auto"/>
          </w:tcPr>
          <w:p w14:paraId="77866AEE" w14:textId="77777777" w:rsidR="00095847" w:rsidRDefault="00791B24">
            <w:pPr>
              <w:pStyle w:val="Compact"/>
            </w:pPr>
            <w:r>
              <w:t>описание команды</w:t>
            </w:r>
          </w:p>
        </w:tc>
      </w:tr>
      <w:tr w:rsidR="00095847" w14:paraId="77866AF2" w14:textId="77777777">
        <w:tc>
          <w:tcPr>
            <w:tcW w:w="0" w:type="auto"/>
          </w:tcPr>
          <w:p w14:paraId="77866AF0" w14:textId="77777777" w:rsidR="00095847" w:rsidRDefault="00791B24">
            <w:pPr>
              <w:pStyle w:val="Compact"/>
            </w:pPr>
            <w:r>
              <w:t>git config</w:t>
            </w:r>
          </w:p>
        </w:tc>
        <w:tc>
          <w:tcPr>
            <w:tcW w:w="0" w:type="auto"/>
          </w:tcPr>
          <w:p w14:paraId="77866AF1" w14:textId="77777777" w:rsidR="00095847" w:rsidRDefault="00791B24">
            <w:pPr>
              <w:pStyle w:val="Compact"/>
            </w:pPr>
            <w:r>
              <w:t>Позволяет на</w:t>
            </w:r>
            <w:r>
              <w:t>строить значение конфигурации</w:t>
            </w:r>
          </w:p>
        </w:tc>
      </w:tr>
      <w:tr w:rsidR="00095847" w14:paraId="77866AF5" w14:textId="77777777">
        <w:tc>
          <w:tcPr>
            <w:tcW w:w="0" w:type="auto"/>
          </w:tcPr>
          <w:p w14:paraId="77866AF3" w14:textId="77777777" w:rsidR="00095847" w:rsidRDefault="00791B24">
            <w:pPr>
              <w:pStyle w:val="Compact"/>
            </w:pPr>
            <w:r>
              <w:t>git init</w:t>
            </w:r>
          </w:p>
        </w:tc>
        <w:tc>
          <w:tcPr>
            <w:tcW w:w="0" w:type="auto"/>
          </w:tcPr>
          <w:p w14:paraId="77866AF4" w14:textId="77777777" w:rsidR="00095847" w:rsidRDefault="00791B24">
            <w:pPr>
              <w:pStyle w:val="Compact"/>
            </w:pPr>
            <w:r>
              <w:t>Создает новый проект</w:t>
            </w:r>
          </w:p>
        </w:tc>
      </w:tr>
      <w:tr w:rsidR="00095847" w14:paraId="77866AF8" w14:textId="77777777">
        <w:tc>
          <w:tcPr>
            <w:tcW w:w="0" w:type="auto"/>
          </w:tcPr>
          <w:p w14:paraId="77866AF6" w14:textId="77777777" w:rsidR="00095847" w:rsidRDefault="00791B24">
            <w:pPr>
              <w:pStyle w:val="Compact"/>
            </w:pPr>
            <w:r>
              <w:t>git status</w:t>
            </w:r>
          </w:p>
        </w:tc>
        <w:tc>
          <w:tcPr>
            <w:tcW w:w="0" w:type="auto"/>
          </w:tcPr>
          <w:p w14:paraId="77866AF7" w14:textId="77777777" w:rsidR="00095847" w:rsidRDefault="00791B24">
            <w:pPr>
              <w:pStyle w:val="Compact"/>
            </w:pPr>
            <w:r>
              <w:t>Показывает состояние репозитория</w:t>
            </w:r>
          </w:p>
        </w:tc>
      </w:tr>
      <w:tr w:rsidR="00095847" w14:paraId="77866AFB" w14:textId="77777777">
        <w:tc>
          <w:tcPr>
            <w:tcW w:w="0" w:type="auto"/>
          </w:tcPr>
          <w:p w14:paraId="77866AF9" w14:textId="77777777" w:rsidR="00095847" w:rsidRDefault="00791B24">
            <w:pPr>
              <w:pStyle w:val="Compact"/>
            </w:pPr>
            <w:r>
              <w:t>git reset</w:t>
            </w:r>
          </w:p>
        </w:tc>
        <w:tc>
          <w:tcPr>
            <w:tcW w:w="0" w:type="auto"/>
          </w:tcPr>
          <w:p w14:paraId="77866AFA" w14:textId="77777777" w:rsidR="00095847" w:rsidRDefault="00791B24">
            <w:pPr>
              <w:pStyle w:val="Compact"/>
            </w:pPr>
            <w:r>
              <w:t>Убирает индексацию</w:t>
            </w:r>
          </w:p>
        </w:tc>
      </w:tr>
      <w:tr w:rsidR="00095847" w14:paraId="77866AFE" w14:textId="77777777">
        <w:tc>
          <w:tcPr>
            <w:tcW w:w="0" w:type="auto"/>
          </w:tcPr>
          <w:p w14:paraId="77866AFC" w14:textId="77777777" w:rsidR="00095847" w:rsidRDefault="00791B24">
            <w:pPr>
              <w:pStyle w:val="Compact"/>
            </w:pPr>
            <w:r>
              <w:t>git add</w:t>
            </w:r>
          </w:p>
        </w:tc>
        <w:tc>
          <w:tcPr>
            <w:tcW w:w="0" w:type="auto"/>
          </w:tcPr>
          <w:p w14:paraId="77866AFD" w14:textId="77777777" w:rsidR="00095847" w:rsidRDefault="00791B24">
            <w:pPr>
              <w:pStyle w:val="Compact"/>
            </w:pPr>
            <w:r>
              <w:t>Добавляет индексацию</w:t>
            </w:r>
          </w:p>
        </w:tc>
      </w:tr>
      <w:tr w:rsidR="00095847" w14:paraId="77866B01" w14:textId="77777777">
        <w:tc>
          <w:tcPr>
            <w:tcW w:w="0" w:type="auto"/>
          </w:tcPr>
          <w:p w14:paraId="77866AFF" w14:textId="77777777" w:rsidR="00095847" w:rsidRDefault="00791B24">
            <w:pPr>
              <w:pStyle w:val="Compact"/>
            </w:pPr>
            <w:r>
              <w:t>git commit</w:t>
            </w:r>
          </w:p>
        </w:tc>
        <w:tc>
          <w:tcPr>
            <w:tcW w:w="0" w:type="auto"/>
          </w:tcPr>
          <w:p w14:paraId="77866B00" w14:textId="77777777" w:rsidR="00095847" w:rsidRDefault="00791B24">
            <w:pPr>
              <w:pStyle w:val="Compact"/>
            </w:pPr>
            <w:r>
              <w:t>Фиксирует в коммите проиндексированные изменения</w:t>
            </w:r>
          </w:p>
        </w:tc>
      </w:tr>
      <w:tr w:rsidR="00095847" w14:paraId="77866B04" w14:textId="77777777">
        <w:tc>
          <w:tcPr>
            <w:tcW w:w="0" w:type="auto"/>
          </w:tcPr>
          <w:p w14:paraId="77866B02" w14:textId="77777777" w:rsidR="00095847" w:rsidRDefault="00791B24">
            <w:pPr>
              <w:pStyle w:val="Compact"/>
            </w:pPr>
            <w:r>
              <w:lastRenderedPageBreak/>
              <w:t>git log</w:t>
            </w:r>
          </w:p>
        </w:tc>
        <w:tc>
          <w:tcPr>
            <w:tcW w:w="0" w:type="auto"/>
          </w:tcPr>
          <w:p w14:paraId="77866B03" w14:textId="77777777" w:rsidR="00095847" w:rsidRDefault="00791B24">
            <w:pPr>
              <w:pStyle w:val="Compact"/>
            </w:pPr>
            <w:r>
              <w:t>Показывает список коммитов</w:t>
            </w:r>
          </w:p>
        </w:tc>
      </w:tr>
      <w:tr w:rsidR="00095847" w14:paraId="77866B07" w14:textId="77777777">
        <w:tc>
          <w:tcPr>
            <w:tcW w:w="0" w:type="auto"/>
          </w:tcPr>
          <w:p w14:paraId="77866B05" w14:textId="77777777" w:rsidR="00095847" w:rsidRDefault="00791B24">
            <w:pPr>
              <w:pStyle w:val="Compact"/>
            </w:pPr>
            <w:r>
              <w:t>git tag</w:t>
            </w:r>
          </w:p>
        </w:tc>
        <w:tc>
          <w:tcPr>
            <w:tcW w:w="0" w:type="auto"/>
          </w:tcPr>
          <w:p w14:paraId="77866B06" w14:textId="77777777" w:rsidR="00095847" w:rsidRDefault="00791B24">
            <w:pPr>
              <w:pStyle w:val="Compact"/>
            </w:pPr>
            <w:r>
              <w:t>Позволяет дать тег текущему состоянию на коммите</w:t>
            </w:r>
          </w:p>
        </w:tc>
      </w:tr>
      <w:tr w:rsidR="00095847" w14:paraId="77866B0A" w14:textId="77777777">
        <w:tc>
          <w:tcPr>
            <w:tcW w:w="0" w:type="auto"/>
          </w:tcPr>
          <w:p w14:paraId="77866B08" w14:textId="77777777" w:rsidR="00095847" w:rsidRDefault="00791B24">
            <w:pPr>
              <w:pStyle w:val="Compact"/>
            </w:pPr>
            <w:r>
              <w:t>cat</w:t>
            </w:r>
          </w:p>
        </w:tc>
        <w:tc>
          <w:tcPr>
            <w:tcW w:w="0" w:type="auto"/>
          </w:tcPr>
          <w:p w14:paraId="77866B09" w14:textId="77777777" w:rsidR="00095847" w:rsidRDefault="00791B24">
            <w:pPr>
              <w:pStyle w:val="Compact"/>
            </w:pPr>
            <w:r>
              <w:t>Показывает содержимое файла</w:t>
            </w:r>
          </w:p>
        </w:tc>
      </w:tr>
      <w:tr w:rsidR="00095847" w14:paraId="77866B0D" w14:textId="77777777">
        <w:tc>
          <w:tcPr>
            <w:tcW w:w="0" w:type="auto"/>
          </w:tcPr>
          <w:p w14:paraId="77866B0B" w14:textId="77777777" w:rsidR="00095847" w:rsidRDefault="00791B24">
            <w:pPr>
              <w:pStyle w:val="Compact"/>
            </w:pPr>
            <w:r>
              <w:t>git revert</w:t>
            </w:r>
          </w:p>
        </w:tc>
        <w:tc>
          <w:tcPr>
            <w:tcW w:w="0" w:type="auto"/>
          </w:tcPr>
          <w:p w14:paraId="77866B0C" w14:textId="77777777" w:rsidR="00095847" w:rsidRDefault="00791B24">
            <w:pPr>
              <w:pStyle w:val="Compact"/>
            </w:pPr>
            <w:r>
              <w:t>Отменяет новый коммит</w:t>
            </w:r>
          </w:p>
        </w:tc>
      </w:tr>
      <w:tr w:rsidR="00095847" w14:paraId="77866B10" w14:textId="77777777">
        <w:tc>
          <w:tcPr>
            <w:tcW w:w="0" w:type="auto"/>
          </w:tcPr>
          <w:p w14:paraId="77866B0E" w14:textId="77777777" w:rsidR="00095847" w:rsidRDefault="00791B24">
            <w:pPr>
              <w:pStyle w:val="Compact"/>
            </w:pPr>
            <w:r>
              <w:t>git merge</w:t>
            </w:r>
          </w:p>
        </w:tc>
        <w:tc>
          <w:tcPr>
            <w:tcW w:w="0" w:type="auto"/>
          </w:tcPr>
          <w:p w14:paraId="77866B0F" w14:textId="77777777" w:rsidR="00095847" w:rsidRDefault="00791B24">
            <w:pPr>
              <w:pStyle w:val="Compact"/>
            </w:pPr>
            <w:r>
              <w:t>Сливает текущую ветку с указанным</w:t>
            </w:r>
          </w:p>
        </w:tc>
      </w:tr>
      <w:tr w:rsidR="00095847" w14:paraId="77866B13" w14:textId="77777777">
        <w:tc>
          <w:tcPr>
            <w:tcW w:w="0" w:type="auto"/>
          </w:tcPr>
          <w:p w14:paraId="77866B11" w14:textId="77777777" w:rsidR="00095847" w:rsidRDefault="00791B24">
            <w:pPr>
              <w:pStyle w:val="Compact"/>
            </w:pPr>
            <w:r>
              <w:t>git clone</w:t>
            </w:r>
          </w:p>
        </w:tc>
        <w:tc>
          <w:tcPr>
            <w:tcW w:w="0" w:type="auto"/>
          </w:tcPr>
          <w:p w14:paraId="77866B12" w14:textId="77777777" w:rsidR="00095847" w:rsidRDefault="00791B24">
            <w:pPr>
              <w:pStyle w:val="Compact"/>
            </w:pPr>
            <w:r>
              <w:t>Копирует репозиторий</w:t>
            </w:r>
          </w:p>
        </w:tc>
      </w:tr>
      <w:tr w:rsidR="00095847" w14:paraId="77866B16" w14:textId="77777777">
        <w:tc>
          <w:tcPr>
            <w:tcW w:w="0" w:type="auto"/>
          </w:tcPr>
          <w:p w14:paraId="77866B14" w14:textId="77777777" w:rsidR="00095847" w:rsidRDefault="00791B24">
            <w:pPr>
              <w:pStyle w:val="Compact"/>
            </w:pPr>
            <w:r>
              <w:t>git branch</w:t>
            </w:r>
          </w:p>
        </w:tc>
        <w:tc>
          <w:tcPr>
            <w:tcW w:w="0" w:type="auto"/>
          </w:tcPr>
          <w:p w14:paraId="77866B15" w14:textId="77777777" w:rsidR="00095847" w:rsidRDefault="00791B24">
            <w:pPr>
              <w:pStyle w:val="Compact"/>
            </w:pPr>
            <w:r>
              <w:t>Создает новую ветку</w:t>
            </w:r>
          </w:p>
        </w:tc>
      </w:tr>
      <w:tr w:rsidR="00095847" w14:paraId="77866B19" w14:textId="77777777">
        <w:tc>
          <w:tcPr>
            <w:tcW w:w="0" w:type="auto"/>
          </w:tcPr>
          <w:p w14:paraId="77866B17" w14:textId="77777777" w:rsidR="00095847" w:rsidRDefault="00791B24">
            <w:pPr>
              <w:pStyle w:val="Compact"/>
            </w:pPr>
            <w:r>
              <w:t>git pull</w:t>
            </w:r>
          </w:p>
        </w:tc>
        <w:tc>
          <w:tcPr>
            <w:tcW w:w="0" w:type="auto"/>
          </w:tcPr>
          <w:p w14:paraId="77866B18" w14:textId="77777777" w:rsidR="00095847" w:rsidRDefault="00791B24">
            <w:pPr>
              <w:pStyle w:val="Compact"/>
            </w:pPr>
            <w:r>
              <w:t>Загружает данные с внешнего репозитория</w:t>
            </w:r>
          </w:p>
        </w:tc>
      </w:tr>
    </w:tbl>
    <w:p w14:paraId="77866B1A" w14:textId="77777777" w:rsidR="00095847" w:rsidRDefault="00791B24">
      <w:pPr>
        <w:pStyle w:val="1"/>
      </w:pPr>
      <w:bookmarkStart w:id="6" w:name="выполнение-лабораторной-работы"/>
      <w:bookmarkStart w:id="7" w:name="_Toc95565028"/>
      <w:bookmarkEnd w:id="4"/>
      <w:r>
        <w:t>Выполнение лабораторной работы</w:t>
      </w:r>
      <w:bookmarkEnd w:id="7"/>
    </w:p>
    <w:p w14:paraId="77866B1B" w14:textId="77777777" w:rsidR="00095847" w:rsidRDefault="00791B24">
      <w:pPr>
        <w:pStyle w:val="FirstParagraph"/>
      </w:pPr>
      <w:r>
        <w:rPr>
          <w:b/>
          <w:bCs/>
        </w:rPr>
        <w:t>1.Подготовка</w:t>
      </w:r>
      <w:r>
        <w:br/>
      </w:r>
      <w:r>
        <w:rPr>
          <w:i/>
          <w:iCs/>
        </w:rPr>
        <w:t>1.1. установка имени и электронной почты</w:t>
      </w:r>
      <w:r>
        <w:br/>
        <w:t>Первое что нужно сделать это установить имя и электронную почту, для того чтобы git узнавал нас.</w:t>
      </w:r>
      <w:r>
        <w:br/>
      </w:r>
      <w:r>
        <w:rPr>
          <w:noProof/>
        </w:rPr>
        <w:drawing>
          <wp:inline distT="0" distB="0" distL="0" distR="0" wp14:anchorId="77866B39" wp14:editId="77866B3A">
            <wp:extent cx="3842016" cy="852927"/>
            <wp:effectExtent l="0" t="0" r="0" b="0"/>
            <wp:docPr id="1" name="Picture" descr="установка имени и электронной поч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1.2. Установка окончаний строк</w:t>
      </w:r>
      <w:r>
        <w:br/>
        <w:t>Настраиваем core.autocrlf с параметрами true, чтобы сделать все переводы</w:t>
      </w:r>
      <w:r>
        <w:br/>
        <w:t>строк тексто</w:t>
      </w:r>
      <w:r>
        <w:t>вых файлов в главном репозитории одинаковы. Устанавливаем core.safecrlf в warn.</w:t>
      </w:r>
      <w:r>
        <w:br/>
      </w:r>
      <w:r>
        <w:rPr>
          <w:noProof/>
        </w:rPr>
        <w:drawing>
          <wp:inline distT="0" distB="0" distL="0" distR="0" wp14:anchorId="77866B3B" wp14:editId="77866B3C">
            <wp:extent cx="3872752" cy="845243"/>
            <wp:effectExtent l="0" t="0" r="0" b="0"/>
            <wp:docPr id="2" name="Picture" descr="Установка окончаний стр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52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1.3. Установка отображения unicode</w:t>
      </w:r>
      <w:r>
        <w:br/>
        <w:t>Git по умолчанию не печатает ASCII, и чтобы избежать нечитаемых строк, установим отображение unicode.</w:t>
      </w:r>
      <w:r>
        <w:br/>
      </w:r>
      <w:r>
        <w:rPr>
          <w:noProof/>
        </w:rPr>
        <w:drawing>
          <wp:inline distT="0" distB="0" distL="0" distR="0" wp14:anchorId="77866B3D" wp14:editId="77866B3E">
            <wp:extent cx="4018749" cy="407253"/>
            <wp:effectExtent l="0" t="0" r="0" b="0"/>
            <wp:docPr id="3" name="Picture" descr="Установка отображения unico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1C" w14:textId="77777777" w:rsidR="00095847" w:rsidRDefault="00791B24">
      <w:pPr>
        <w:pStyle w:val="a0"/>
      </w:pPr>
      <w:r>
        <w:rPr>
          <w:b/>
          <w:bCs/>
        </w:rPr>
        <w:t>2. Создание проекта</w:t>
      </w:r>
      <w:r>
        <w:br/>
        <w:t xml:space="preserve">*2.1. Создание </w:t>
      </w:r>
      <w:r>
        <w:t>страницу “Hello,World!”**</w:t>
      </w:r>
      <w:r>
        <w:br/>
        <w:t>Для начала создаем пустой каталог с именем hello, затем заходим в него и создаем там файл с именем hello.html.</w:t>
      </w:r>
      <w:r>
        <w:br/>
      </w:r>
      <w:r>
        <w:rPr>
          <w:noProof/>
        </w:rPr>
        <w:lastRenderedPageBreak/>
        <w:drawing>
          <wp:inline distT="0" distB="0" distL="0" distR="0" wp14:anchorId="77866B3F" wp14:editId="77866B40">
            <wp:extent cx="4418319" cy="1313969"/>
            <wp:effectExtent l="0" t="0" r="0" b="0"/>
            <wp:docPr id="4" name="Picture" descr="Создание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41" wp14:editId="77866B42">
            <wp:extent cx="4756416" cy="391885"/>
            <wp:effectExtent l="0" t="0" r="0" b="0"/>
            <wp:docPr id="5" name="Picture" descr="Создание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2.2. Создание репозитория</w:t>
      </w:r>
      <w:r>
        <w:br/>
        <w:t>Чтобы создать git репозиторий из этого каталога, нужно выполнить команду git init.</w:t>
      </w:r>
      <w:r>
        <w:br/>
      </w:r>
      <w:r>
        <w:rPr>
          <w:noProof/>
        </w:rPr>
        <w:drawing>
          <wp:inline distT="0" distB="0" distL="0" distR="0" wp14:anchorId="77866B43" wp14:editId="77866B44">
            <wp:extent cx="5334000" cy="437661"/>
            <wp:effectExtent l="0" t="0" r="0" b="0"/>
            <wp:docPr id="6" name="Picture" descr="С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2.3.</w:t>
      </w:r>
      <w:r>
        <w:rPr>
          <w:i/>
          <w:iCs/>
        </w:rPr>
        <w:t xml:space="preserve"> Добавление файла в репозиторий</w:t>
      </w:r>
      <w:r>
        <w:br/>
        <w:t>Добавим файл в репозиторий.</w:t>
      </w:r>
      <w:r>
        <w:br/>
      </w:r>
      <w:r>
        <w:rPr>
          <w:noProof/>
        </w:rPr>
        <w:drawing>
          <wp:inline distT="0" distB="0" distL="0" distR="0" wp14:anchorId="77866B45" wp14:editId="77866B46">
            <wp:extent cx="5334000" cy="1096850"/>
            <wp:effectExtent l="0" t="0" r="0" b="0"/>
            <wp:docPr id="7" name="Picture" descr="Добавление файла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2.4. Проверка состояние репозитория</w:t>
      </w:r>
      <w:r>
        <w:br/>
        <w:t>Используем команду git status, чтобы проверить текущее состояние репозитория.</w:t>
      </w:r>
      <w:r>
        <w:br/>
      </w:r>
      <w:r>
        <w:rPr>
          <w:noProof/>
        </w:rPr>
        <w:drawing>
          <wp:inline distT="0" distB="0" distL="0" distR="0" wp14:anchorId="77866B47" wp14:editId="77866B48">
            <wp:extent cx="4956201" cy="583986"/>
            <wp:effectExtent l="0" t="0" r="0" b="0"/>
            <wp:docPr id="8" name="Picture" descr="Проверка состоя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И мы видим, что коммитить нечего. Это означает, что в репозитории хранится тек</w:t>
      </w:r>
      <w:r>
        <w:t>ущее состояние рабочего каталога, и нет никаких изменений, ожидающих записи.</w:t>
      </w:r>
    </w:p>
    <w:p w14:paraId="77866B1D" w14:textId="77777777" w:rsidR="00095847" w:rsidRDefault="00791B24">
      <w:pPr>
        <w:pStyle w:val="a0"/>
      </w:pPr>
      <w:r>
        <w:rPr>
          <w:b/>
          <w:bCs/>
        </w:rPr>
        <w:t>3. Внесение изменений</w:t>
      </w:r>
      <w:r>
        <w:br/>
      </w:r>
      <w:r>
        <w:rPr>
          <w:i/>
          <w:iCs/>
        </w:rPr>
        <w:t>3.1 Изменение страницы «Hello, World»</w:t>
      </w:r>
      <w:r>
        <w:br/>
        <w:t>Добавим кое-какие HTML-теги к нашему приветствию.</w:t>
      </w:r>
      <w:r>
        <w:br/>
      </w:r>
      <w:r>
        <w:rPr>
          <w:noProof/>
        </w:rPr>
        <w:drawing>
          <wp:inline distT="0" distB="0" distL="0" distR="0" wp14:anchorId="77866B49" wp14:editId="77866B4A">
            <wp:extent cx="3173505" cy="868295"/>
            <wp:effectExtent l="0" t="0" r="0" b="0"/>
            <wp:docPr id="9" name="Picture" descr="Изменение страницы «Hello, World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1E" w14:textId="77777777" w:rsidR="00095847" w:rsidRDefault="00791B24">
      <w:pPr>
        <w:pStyle w:val="a0"/>
      </w:pPr>
      <w:r>
        <w:rPr>
          <w:b/>
          <w:bCs/>
        </w:rPr>
        <w:t>4. Индексация изменений</w:t>
      </w:r>
      <w:r>
        <w:br/>
      </w:r>
      <w:r>
        <w:rPr>
          <w:i/>
          <w:iCs/>
        </w:rPr>
        <w:t>4.1. Индексация</w:t>
      </w:r>
      <w:r>
        <w:br/>
        <w:t>Индексируем изменения и про</w:t>
      </w:r>
      <w:r>
        <w:t>верим статус.</w:t>
      </w:r>
      <w:r>
        <w:br/>
      </w:r>
      <w:r>
        <w:rPr>
          <w:noProof/>
        </w:rPr>
        <w:lastRenderedPageBreak/>
        <w:drawing>
          <wp:inline distT="0" distB="0" distL="0" distR="0" wp14:anchorId="77866B4B" wp14:editId="77866B4C">
            <wp:extent cx="5334000" cy="1447380"/>
            <wp:effectExtent l="0" t="0" r="0" b="0"/>
            <wp:docPr id="10" name="Picture" descr="Индекс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Мы видим, что git знает об изменениях, но изменение пока не записано в репозиторий.</w:t>
      </w:r>
      <w:r>
        <w:br/>
      </w:r>
      <w:r>
        <w:rPr>
          <w:i/>
          <w:iCs/>
        </w:rPr>
        <w:t>4.2. Коммит</w:t>
      </w:r>
      <w:r>
        <w:br/>
        <w:t>Сделаем коммит без -m, откроется редактор и там напишем «Added h1 tag».</w:t>
      </w:r>
      <w:r>
        <w:br/>
      </w:r>
      <w:r>
        <w:rPr>
          <w:noProof/>
        </w:rPr>
        <w:drawing>
          <wp:inline distT="0" distB="0" distL="0" distR="0" wp14:anchorId="77866B4D" wp14:editId="77866B4E">
            <wp:extent cx="5334000" cy="1666875"/>
            <wp:effectExtent l="0" t="0" r="0" b="0"/>
            <wp:docPr id="11" name="Picture" descr="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4.3. Добавить стандартные теги страницы</w:t>
      </w:r>
      <w:r>
        <w:br/>
        <w:t>Изменим страницу «Hello, World</w:t>
      </w:r>
      <w:r>
        <w:t>», чтобы она содержала стандартные теги &lt; html&gt; и &lt; body&gt;.</w:t>
      </w:r>
      <w:r>
        <w:br/>
      </w:r>
      <w:r>
        <w:rPr>
          <w:noProof/>
        </w:rPr>
        <w:drawing>
          <wp:inline distT="0" distB="0" distL="0" distR="0" wp14:anchorId="77866B4F" wp14:editId="77866B50">
            <wp:extent cx="3234978" cy="1436914"/>
            <wp:effectExtent l="0" t="0" r="0" b="0"/>
            <wp:docPr id="12" name="Picture" descr="стандартные те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Теперь добавим это изменение в индекс git.</w:t>
      </w:r>
      <w:r>
        <w:br/>
      </w:r>
      <w:r>
        <w:rPr>
          <w:noProof/>
        </w:rPr>
        <w:drawing>
          <wp:inline distT="0" distB="0" distL="0" distR="0" wp14:anchorId="77866B51" wp14:editId="77866B52">
            <wp:extent cx="5094514" cy="391885"/>
            <wp:effectExtent l="0" t="0" r="0" b="0"/>
            <wp:docPr id="13" name="Picture" descr="добавим это изменение в индекс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Добавим заголовки HTML (секцию &lt; head&gt;) к странице «Hello, World».</w:t>
      </w:r>
      <w:r>
        <w:br/>
      </w:r>
      <w:r>
        <w:rPr>
          <w:noProof/>
        </w:rPr>
        <w:drawing>
          <wp:inline distT="0" distB="0" distL="0" distR="0" wp14:anchorId="77866B53" wp14:editId="77866B54">
            <wp:extent cx="2674043" cy="1736591"/>
            <wp:effectExtent l="0" t="0" r="0" b="0"/>
            <wp:docPr id="14" name="Picture" descr="Добавление &lt; head&gt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роверим текущий статус.</w:t>
      </w:r>
      <w:r>
        <w:br/>
      </w:r>
      <w:r>
        <w:rPr>
          <w:noProof/>
        </w:rPr>
        <w:lastRenderedPageBreak/>
        <w:drawing>
          <wp:inline distT="0" distB="0" distL="0" distR="0" wp14:anchorId="77866B55" wp14:editId="77866B56">
            <wp:extent cx="5334000" cy="1634276"/>
            <wp:effectExtent l="0" t="0" r="0" b="0"/>
            <wp:docPr id="15" name="Picture" descr="текущий стату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Видим, что hello.html указан дважды в состоянии. Перво</w:t>
      </w:r>
      <w:r>
        <w:t>е изменение (добавление стандартных тегов) проиндексировано и готово к коммиту. Второе изменение (добавление заголовков HTML) является не проиндексированным. Если бы мы делали коммит сейчас, заголовки не были бы сохранены в репозиторий.</w:t>
      </w:r>
      <w:r>
        <w:br/>
        <w:t>Произведем коммит п</w:t>
      </w:r>
      <w:r>
        <w:t>роиндексированного изменения, а затем еще раз проверим состояние.</w:t>
      </w:r>
      <w:r>
        <w:br/>
      </w:r>
      <w:r>
        <w:rPr>
          <w:noProof/>
        </w:rPr>
        <w:drawing>
          <wp:inline distT="0" distB="0" distL="0" distR="0" wp14:anchorId="77866B57" wp14:editId="77866B58">
            <wp:extent cx="5334000" cy="668649"/>
            <wp:effectExtent l="0" t="0" r="0" b="0"/>
            <wp:docPr id="16" name="Picture" descr="коммит стандартных те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59" wp14:editId="77866B5A">
            <wp:extent cx="5334000" cy="1337173"/>
            <wp:effectExtent l="0" t="0" r="0" b="0"/>
            <wp:docPr id="17" name="Picture" descr="текущий стату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Состояние команды говорит нам о том, что hello.html имеет незафиксированные изменения, но уже не в буферной зоне.</w:t>
      </w:r>
      <w:r>
        <w:br/>
        <w:t>Теперь добавим второе изменение в индекс, а затем сделаем коммит.</w:t>
      </w:r>
      <w:r>
        <w:br/>
      </w:r>
      <w:r>
        <w:rPr>
          <w:noProof/>
        </w:rPr>
        <w:drawing>
          <wp:inline distT="0" distB="0" distL="0" distR="0" wp14:anchorId="77866B5B" wp14:editId="77866B5C">
            <wp:extent cx="5334000" cy="1103586"/>
            <wp:effectExtent l="0" t="0" r="0" b="0"/>
            <wp:docPr id="18" name="Picture" descr="второе изме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В ка</w:t>
      </w:r>
      <w:r>
        <w:t>честве файла для добавления, мы использовали текущий каталог (.). Это краткий и удобный путь для добавления всех изменений в файлы текущего каталога и его подкаталоги.</w:t>
      </w:r>
      <w:r>
        <w:br/>
      </w:r>
      <w:r>
        <w:rPr>
          <w:i/>
          <w:iCs/>
        </w:rPr>
        <w:t>4.4. История</w:t>
      </w:r>
      <w:r>
        <w:br/>
        <w:t>Получим список произведенных изменений.</w:t>
      </w:r>
      <w:r>
        <w:br/>
      </w:r>
      <w:r>
        <w:rPr>
          <w:noProof/>
        </w:rPr>
        <w:lastRenderedPageBreak/>
        <w:drawing>
          <wp:inline distT="0" distB="0" distL="0" distR="0" wp14:anchorId="77866B5D" wp14:editId="77866B5E">
            <wp:extent cx="5334000" cy="3453423"/>
            <wp:effectExtent l="0" t="0" r="0" b="0"/>
            <wp:docPr id="19" name="Picture" descr="список произведенн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4.5. Получение старых версий</w:t>
      </w:r>
      <w:r>
        <w:t xml:space="preserve"> Изуч</w:t>
      </w:r>
      <w:r>
        <w:t>им данные лога и найдем хэш для первого коммита. Он должен быть в последней строке данных. Используем этот хэш-код, чтобы вернуть состояние к начальному.</w:t>
      </w:r>
      <w:r>
        <w:br/>
      </w:r>
      <w:r>
        <w:rPr>
          <w:noProof/>
        </w:rPr>
        <w:drawing>
          <wp:inline distT="0" distB="0" distL="0" distR="0" wp14:anchorId="77866B5F" wp14:editId="77866B60">
            <wp:extent cx="5334000" cy="2762738"/>
            <wp:effectExtent l="0" t="0" r="0" b="0"/>
            <wp:docPr id="20" name="Picture" descr="возврат к начальному состоян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роверим, что мы вернулись назад.</w:t>
      </w:r>
      <w:r>
        <w:br/>
      </w:r>
      <w:r>
        <w:rPr>
          <w:noProof/>
        </w:rPr>
        <w:drawing>
          <wp:inline distT="0" distB="0" distL="0" distR="0" wp14:anchorId="77866B61" wp14:editId="77866B62">
            <wp:extent cx="5334000" cy="583748"/>
            <wp:effectExtent l="0" t="0" r="0" b="0"/>
            <wp:docPr id="21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Вернемся к последней версии через master и проверим это. </w:t>
      </w:r>
      <w:r>
        <w:rPr>
          <w:noProof/>
        </w:rPr>
        <w:drawing>
          <wp:inline distT="0" distB="0" distL="0" distR="0" wp14:anchorId="77866B63" wp14:editId="77866B64">
            <wp:extent cx="5334000" cy="2111061"/>
            <wp:effectExtent l="0" t="0" r="0" b="0"/>
            <wp:docPr id="22" name="Picture" descr="возвращение к последней вер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4.6. </w:t>
      </w:r>
      <w:r>
        <w:rPr>
          <w:i/>
          <w:iCs/>
        </w:rPr>
        <w:t>Создание тегов версий</w:t>
      </w:r>
      <w:r>
        <w:br/>
        <w:t>Назовем текущую версию страницы hello v1.</w:t>
      </w:r>
      <w:r>
        <w:br/>
      </w:r>
      <w:r>
        <w:rPr>
          <w:noProof/>
        </w:rPr>
        <w:drawing>
          <wp:inline distT="0" distB="0" distL="0" distR="0" wp14:anchorId="77866B65" wp14:editId="77866B66">
            <wp:extent cx="5334000" cy="458919"/>
            <wp:effectExtent l="0" t="0" r="0" b="0"/>
            <wp:docPr id="23" name="Picture" descr="добавление те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Теперь текущая версия страницы называется v1.</w:t>
      </w:r>
      <w:r>
        <w:br/>
        <w:t>Создадим тег для версии, которая идет перед текущей версией и назовем его v1-beta. В первую очередь нам надо переключиться на предыдущую версию.</w:t>
      </w:r>
      <w:r>
        <w:t xml:space="preserve"> Вместо поиска до хэш, мы будем использовать ^, обозначающее «родитель v1».</w:t>
      </w:r>
      <w:r>
        <w:br/>
      </w:r>
      <w:r>
        <w:rPr>
          <w:noProof/>
        </w:rPr>
        <w:drawing>
          <wp:inline distT="0" distB="0" distL="0" distR="0" wp14:anchorId="77866B67" wp14:editId="77866B68">
            <wp:extent cx="5334000" cy="3005781"/>
            <wp:effectExtent l="0" t="0" r="0" b="0"/>
            <wp:docPr id="24" name="Picture" descr="возвращенние к состояние до те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69" wp14:editId="77866B6A">
            <wp:extent cx="5334000" cy="1244600"/>
            <wp:effectExtent l="0" t="0" r="0" b="0"/>
            <wp:docPr id="25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4.7 Просмотр тегов</w:t>
      </w:r>
      <w:r>
        <w:br/>
        <w:t>Мы можем посмотреть теги в логе.</w:t>
      </w:r>
      <w:r>
        <w:br/>
      </w:r>
      <w:r>
        <w:rPr>
          <w:noProof/>
        </w:rPr>
        <w:drawing>
          <wp:inline distT="0" distB="0" distL="0" distR="0" wp14:anchorId="77866B6B" wp14:editId="77866B6C">
            <wp:extent cx="5334000" cy="3378200"/>
            <wp:effectExtent l="0" t="0" r="0" b="0"/>
            <wp:docPr id="26" name="Picture" descr="просмотр тегов в 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Мы видим теги (v1 и v1-beta) в логе вместе с именем ветки (master). Кроме того, HEAD показывает коммит, на который мы пере</w:t>
      </w:r>
      <w:r>
        <w:t>ключились.</w:t>
      </w:r>
    </w:p>
    <w:p w14:paraId="77866B1F" w14:textId="77777777" w:rsidR="00095847" w:rsidRDefault="00791B24">
      <w:pPr>
        <w:pStyle w:val="a0"/>
      </w:pPr>
      <w:r>
        <w:rPr>
          <w:b/>
          <w:bCs/>
        </w:rPr>
        <w:t>5. Отмена локальных изменений</w:t>
      </w:r>
      <w:r>
        <w:br/>
      </w:r>
      <w:r>
        <w:rPr>
          <w:i/>
          <w:iCs/>
        </w:rPr>
        <w:t>5.1. Изменим hello.html</w:t>
      </w:r>
      <w:r>
        <w:br/>
        <w:t xml:space="preserve">Иногда случается, что мы изменили файл в рабочем каталоге, и хотим отменить последние коммиты. С этим справится команда git checkout. </w:t>
      </w:r>
      <w:r>
        <w:t>Добавим в hello.html нежелательный комментарий.</w:t>
      </w:r>
      <w:r>
        <w:br/>
      </w:r>
      <w:r>
        <w:rPr>
          <w:noProof/>
        </w:rPr>
        <w:drawing>
          <wp:inline distT="0" distB="0" distL="0" distR="0" wp14:anchorId="77866B6D" wp14:editId="77866B6E">
            <wp:extent cx="2966036" cy="1913324"/>
            <wp:effectExtent l="0" t="0" r="0" b="0"/>
            <wp:docPr id="27" name="Picture" descr="нежелательный коммента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5.2. Отмена изменений в рабочем каталоге</w:t>
      </w:r>
      <w:r>
        <w:br/>
        <w:t>Используем команду git checkout для переключения версии файла hello.html в репозитории.</w:t>
      </w:r>
      <w:r>
        <w:br/>
      </w:r>
      <w:r>
        <w:rPr>
          <w:noProof/>
        </w:rPr>
        <w:drawing>
          <wp:inline distT="0" distB="0" distL="0" distR="0" wp14:anchorId="77866B6F" wp14:editId="77866B70">
            <wp:extent cx="5171354" cy="1905640"/>
            <wp:effectExtent l="0" t="0" r="0" b="0"/>
            <wp:docPr id="28" name="Picture" descr="возвращение в состояние до нежелательного коммента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0" w14:textId="77777777" w:rsidR="00095847" w:rsidRDefault="00791B24">
      <w:pPr>
        <w:pStyle w:val="a0"/>
      </w:pPr>
      <w:r>
        <w:rPr>
          <w:b/>
          <w:bCs/>
        </w:rPr>
        <w:t>6. Отмена проиндексированных изменений</w:t>
      </w:r>
      <w:r>
        <w:br/>
        <w:t>Добавим в hello.html нежелательный к</w:t>
      </w:r>
      <w:r>
        <w:t>омментарий.</w:t>
      </w:r>
      <w:r>
        <w:br/>
      </w:r>
      <w:r>
        <w:rPr>
          <w:noProof/>
        </w:rPr>
        <w:drawing>
          <wp:inline distT="0" distB="0" distL="0" distR="0" wp14:anchorId="77866B71" wp14:editId="77866B72">
            <wp:extent cx="2458890" cy="1944060"/>
            <wp:effectExtent l="0" t="0" r="0" b="0"/>
            <wp:docPr id="29" name="Picture" descr="нежелательный коммента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роиндексируем это изменение и отменим индексацию.</w:t>
      </w:r>
      <w:r>
        <w:br/>
      </w:r>
      <w:r>
        <w:rPr>
          <w:noProof/>
        </w:rPr>
        <w:drawing>
          <wp:inline distT="0" distB="0" distL="0" distR="0" wp14:anchorId="77866B73" wp14:editId="77866B74">
            <wp:extent cx="5225142" cy="1167973"/>
            <wp:effectExtent l="0" t="0" r="0" b="0"/>
            <wp:docPr id="30" name="Picture" descr="индексикация и от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Команда git reset сбрасывает буферную зону к HEAD. Это очищает буферную зону от изменений, которые мы только что проиндексировали. Команда git reset (по умолчанию) не изменяет рабочий катал</w:t>
      </w:r>
      <w:r>
        <w:t>ог. Поэтому рабочий каталог все еще содержит нежелательный комментарий. Мы можем использовать команду git checkout, чтобы удалить нежелательные изменения в рабочем каталоге.</w:t>
      </w:r>
      <w:r>
        <w:br/>
      </w:r>
      <w:r>
        <w:rPr>
          <w:noProof/>
        </w:rPr>
        <w:drawing>
          <wp:inline distT="0" distB="0" distL="0" distR="0" wp14:anchorId="77866B75" wp14:editId="77866B76">
            <wp:extent cx="5334000" cy="2667000"/>
            <wp:effectExtent l="0" t="0" r="0" b="0"/>
            <wp:docPr id="31" name="Picture" descr="удаление нежелательн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Наш рабочий каталог опять чист.</w:t>
      </w:r>
    </w:p>
    <w:p w14:paraId="77866B21" w14:textId="77777777" w:rsidR="00095847" w:rsidRDefault="00791B24">
      <w:pPr>
        <w:pStyle w:val="a0"/>
      </w:pPr>
      <w:r>
        <w:rPr>
          <w:b/>
          <w:bCs/>
        </w:rPr>
        <w:t>7. Отмена коммитов</w:t>
      </w:r>
      <w:r>
        <w:br/>
      </w:r>
      <w:r>
        <w:rPr>
          <w:noProof/>
        </w:rPr>
        <w:drawing>
          <wp:inline distT="0" distB="0" distL="0" distR="0" wp14:anchorId="77866B77" wp14:editId="77866B78">
            <wp:extent cx="2620255" cy="1990164"/>
            <wp:effectExtent l="0" t="0" r="0" b="0"/>
            <wp:docPr id="32" name="Picture" descr="нежелательный коммента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199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79" wp14:editId="77866B7A">
            <wp:extent cx="5225142" cy="1167973"/>
            <wp:effectExtent l="0" t="0" r="0" b="0"/>
            <wp:docPr id="33" name="Picture" descr="индексикация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Чтобы отменить коммит, на</w:t>
      </w:r>
      <w:r>
        <w:t>м необходимо сделать коммит, который удаляет изменения, сохраненные нежелательным коммитом.</w:t>
      </w:r>
      <w:r>
        <w:br/>
      </w:r>
      <w:r>
        <w:rPr>
          <w:noProof/>
        </w:rPr>
        <w:drawing>
          <wp:inline distT="0" distB="0" distL="0" distR="0" wp14:anchorId="77866B7B" wp14:editId="77866B7C">
            <wp:extent cx="5232826" cy="676194"/>
            <wp:effectExtent l="0" t="0" r="0" b="0"/>
            <wp:docPr id="34" name="Picture" descr="отмена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ерейдем в редактор, где мы можем отредактировать коммит-сообщение по умолчанию или оставить все как есть.</w:t>
      </w:r>
      <w:r>
        <w:br/>
      </w:r>
      <w:r>
        <w:rPr>
          <w:noProof/>
        </w:rPr>
        <w:drawing>
          <wp:inline distT="0" distB="0" distL="0" distR="0" wp14:anchorId="77866B7D" wp14:editId="77866B7E">
            <wp:extent cx="5334000" cy="1680882"/>
            <wp:effectExtent l="0" t="0" r="0" b="0"/>
            <wp:docPr id="35" name="Picture" descr="редакто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осмотрим, что у нас в логе.</w:t>
      </w:r>
      <w:r>
        <w:br/>
      </w:r>
      <w:r>
        <w:rPr>
          <w:noProof/>
        </w:rPr>
        <w:drawing>
          <wp:inline distT="0" distB="0" distL="0" distR="0" wp14:anchorId="77866B7F" wp14:editId="77866B80">
            <wp:extent cx="5334000" cy="4325881"/>
            <wp:effectExtent l="0" t="0" r="0" b="0"/>
            <wp:docPr id="36" name="Picture" descr="просмотр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роверка лога показыва</w:t>
      </w:r>
      <w:r>
        <w:t>ет нежелательные и отмененные коммиты в наш репозиторий.</w:t>
      </w:r>
    </w:p>
    <w:p w14:paraId="77866B22" w14:textId="77777777" w:rsidR="00095847" w:rsidRDefault="00791B24">
      <w:pPr>
        <w:pStyle w:val="a0"/>
      </w:pPr>
      <w:r>
        <w:rPr>
          <w:b/>
          <w:bCs/>
        </w:rPr>
        <w:t>8. Удаление коммитов из ветки</w:t>
      </w:r>
      <w:r>
        <w:br/>
        <w:t>Отметим тегом это состояние и сбросим коммит к предшествующим коммиту Oops.</w:t>
      </w:r>
      <w:r>
        <w:br/>
      </w:r>
      <w:r>
        <w:rPr>
          <w:noProof/>
        </w:rPr>
        <w:drawing>
          <wp:inline distT="0" distB="0" distL="0" distR="0" wp14:anchorId="77866B81" wp14:editId="77866B82">
            <wp:extent cx="5334000" cy="1011362"/>
            <wp:effectExtent l="0" t="0" r="0" b="0"/>
            <wp:docPr id="37" name="Picture" descr="отметка тегом и сброс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8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роверим удалили ли мы этот коммит.</w:t>
      </w:r>
      <w:r>
        <w:br/>
      </w:r>
      <w:r>
        <w:rPr>
          <w:noProof/>
        </w:rPr>
        <w:drawing>
          <wp:inline distT="0" distB="0" distL="0" distR="0" wp14:anchorId="77866B83" wp14:editId="77866B84">
            <wp:extent cx="5334000" cy="3500868"/>
            <wp:effectExtent l="0" t="0" r="0" b="0"/>
            <wp:docPr id="38" name="Picture" descr="проверка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39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Но если мы посмотрим на все коммиты, то увидим, что о</w:t>
      </w:r>
      <w:r>
        <w:t>шибочный коммит не исчез.</w:t>
      </w:r>
      <w:r>
        <w:br/>
      </w:r>
      <w:r>
        <w:rPr>
          <w:noProof/>
        </w:rPr>
        <w:drawing>
          <wp:inline distT="0" distB="0" distL="0" distR="0" wp14:anchorId="77866B85" wp14:editId="77866B86">
            <wp:extent cx="5334000" cy="4060313"/>
            <wp:effectExtent l="0" t="0" r="0" b="0"/>
            <wp:docPr id="39" name="Picture" descr="просмотр всех комми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0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Давайте удалим этот коммит с помощью тега.</w:t>
      </w:r>
      <w:r>
        <w:br/>
      </w:r>
      <w:r>
        <w:rPr>
          <w:noProof/>
        </w:rPr>
        <w:drawing>
          <wp:inline distT="0" distB="0" distL="0" distR="0" wp14:anchorId="77866B87" wp14:editId="77866B88">
            <wp:extent cx="5334000" cy="621660"/>
            <wp:effectExtent l="0" t="0" r="0" b="0"/>
            <wp:docPr id="40" name="Picture" descr="удаление с помощью те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роверим исчезли ли коммиты.</w:t>
      </w:r>
      <w:r>
        <w:br/>
      </w:r>
      <w:r>
        <w:rPr>
          <w:noProof/>
        </w:rPr>
        <w:drawing>
          <wp:inline distT="0" distB="0" distL="0" distR="0" wp14:anchorId="77866B89" wp14:editId="77866B8A">
            <wp:extent cx="5334000" cy="3532998"/>
            <wp:effectExtent l="0" t="0" r="0" b="0"/>
            <wp:docPr id="41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3" w14:textId="77777777" w:rsidR="00095847" w:rsidRDefault="00791B24">
      <w:pPr>
        <w:pStyle w:val="a0"/>
      </w:pPr>
      <w:r>
        <w:rPr>
          <w:b/>
          <w:bCs/>
        </w:rPr>
        <w:t>9. Внесение изменений в коммиты</w:t>
      </w:r>
      <w:r>
        <w:br/>
        <w:t>Изменим страницу добавим имя и фамилию.</w:t>
      </w:r>
      <w:r>
        <w:br/>
      </w:r>
      <w:r>
        <w:rPr>
          <w:noProof/>
        </w:rPr>
        <w:drawing>
          <wp:inline distT="0" distB="0" distL="0" distR="0" wp14:anchorId="77866B8B" wp14:editId="77866B8C">
            <wp:extent cx="2597203" cy="2051636"/>
            <wp:effectExtent l="0" t="0" r="0" b="0"/>
            <wp:docPr id="42" name="Picture" descr="добавления и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роиндексируем и сделаем коммит.</w:t>
      </w:r>
      <w:r>
        <w:br/>
      </w:r>
      <w:r>
        <w:rPr>
          <w:noProof/>
        </w:rPr>
        <w:drawing>
          <wp:inline distT="0" distB="0" distL="0" distR="0" wp14:anchorId="77866B8D" wp14:editId="77866B8E">
            <wp:extent cx="5094514" cy="1144921"/>
            <wp:effectExtent l="0" t="0" r="0" b="0"/>
            <wp:docPr id="43" name="Picture" descr="индексация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11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Теперь добавим электронную почту.</w:t>
      </w:r>
      <w:r>
        <w:br/>
      </w:r>
      <w:r>
        <w:rPr>
          <w:noProof/>
        </w:rPr>
        <w:drawing>
          <wp:inline distT="0" distB="0" distL="0" distR="0" wp14:anchorId="77866B8F" wp14:editId="77866B90">
            <wp:extent cx="5163670" cy="2005532"/>
            <wp:effectExtent l="0" t="0" r="0" b="0"/>
            <wp:docPr id="44" name="Picture" descr="электронная поч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5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Мы не х</w:t>
      </w:r>
      <w:r>
        <w:t>отим создавать отдельный коммит только ради электронной почты. Поэтому изменим предыдущий коммит, включив в него адрес электронной почты.</w:t>
      </w:r>
      <w:r>
        <w:br/>
      </w:r>
      <w:r>
        <w:rPr>
          <w:noProof/>
        </w:rPr>
        <w:drawing>
          <wp:inline distT="0" distB="0" distL="0" distR="0" wp14:anchorId="77866B91" wp14:editId="77866B92">
            <wp:extent cx="5301983" cy="1260181"/>
            <wp:effectExtent l="0" t="0" r="0" b="0"/>
            <wp:docPr id="45" name="Picture" descr="изменение старо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6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осмотрим изменился ли наш коммит.</w:t>
      </w:r>
      <w:r>
        <w:br/>
      </w:r>
      <w:r>
        <w:rPr>
          <w:noProof/>
        </w:rPr>
        <w:drawing>
          <wp:inline distT="0" distB="0" distL="0" distR="0" wp14:anchorId="77866B93" wp14:editId="77866B94">
            <wp:extent cx="5334000" cy="3919837"/>
            <wp:effectExtent l="0" t="0" r="0" b="0"/>
            <wp:docPr id="46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7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4" w14:textId="77777777" w:rsidR="00095847" w:rsidRDefault="00791B24">
      <w:pPr>
        <w:pStyle w:val="a0"/>
      </w:pPr>
      <w:r>
        <w:rPr>
          <w:b/>
          <w:bCs/>
        </w:rPr>
        <w:t>10. Перемещение файлов</w:t>
      </w:r>
      <w:r>
        <w:br/>
        <w:t>Давайте создадим новый каталог и перенесем страницу в ка</w:t>
      </w:r>
      <w:r>
        <w:t>талог lib. Затем сделаем коммит этого перемещения.</w:t>
      </w:r>
      <w:r>
        <w:br/>
      </w:r>
      <w:r>
        <w:rPr>
          <w:noProof/>
        </w:rPr>
        <w:drawing>
          <wp:inline distT="0" distB="0" distL="0" distR="0" wp14:anchorId="77866B95" wp14:editId="77866B96">
            <wp:extent cx="5334000" cy="2598615"/>
            <wp:effectExtent l="0" t="0" r="0" b="0"/>
            <wp:docPr id="47" name="Picture" descr="нов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8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И добавим новый файл под именем index.html.</w:t>
      </w:r>
      <w:r>
        <w:br/>
      </w:r>
      <w:r>
        <w:rPr>
          <w:noProof/>
        </w:rPr>
        <w:drawing>
          <wp:inline distT="0" distB="0" distL="0" distR="0" wp14:anchorId="77866B97" wp14:editId="77866B98">
            <wp:extent cx="5217458" cy="499462"/>
            <wp:effectExtent l="0" t="0" r="0" b="0"/>
            <wp:docPr id="48" name="Picture" descr="созданеи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49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99" wp14:editId="77866B9A">
            <wp:extent cx="5171354" cy="1567542"/>
            <wp:effectExtent l="0" t="0" r="0" b="0"/>
            <wp:docPr id="49" name="Picture" descr="содержимое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0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5" w14:textId="77777777" w:rsidR="00095847" w:rsidRDefault="00791B24">
      <w:pPr>
        <w:pStyle w:val="a0"/>
      </w:pPr>
      <w:r>
        <w:rPr>
          <w:b/>
          <w:bCs/>
        </w:rPr>
        <w:t>11. Каталог .git</w:t>
      </w:r>
      <w:r>
        <w:br/>
        <w:t>Посмотрим содержимое каталога .git и посмотрим базу данных объектов, мы увидим имена которых состоят из 2 символов. Это имена каталогов яв</w:t>
      </w:r>
      <w:r>
        <w:t>ляются первыми двумя буквами хэша.</w:t>
      </w:r>
      <w:r>
        <w:br/>
      </w:r>
      <w:r>
        <w:rPr>
          <w:noProof/>
        </w:rPr>
        <w:drawing>
          <wp:inline distT="0" distB="0" distL="0" distR="0" wp14:anchorId="77866B9B" wp14:editId="77866B9C">
            <wp:extent cx="5334000" cy="916353"/>
            <wp:effectExtent l="0" t="0" r="0" b="0"/>
            <wp:docPr id="50" name="Picture" descr="содержимое .git и .git/objec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Также посмотрим на какой-нибудь хэш в данных объектов и настройки конфигурации.</w:t>
      </w:r>
      <w:r>
        <w:br/>
      </w:r>
      <w:r>
        <w:rPr>
          <w:noProof/>
        </w:rPr>
        <w:drawing>
          <wp:inline distT="0" distB="0" distL="0" distR="0" wp14:anchorId="77866B9D" wp14:editId="77866B9E">
            <wp:extent cx="5334000" cy="1906974"/>
            <wp:effectExtent l="0" t="0" r="0" b="0"/>
            <wp:docPr id="51" name="Picture" descr="содержимое .git/objects и 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осмотрим на содержимое веток и тегов.</w:t>
      </w:r>
      <w:r>
        <w:br/>
      </w:r>
      <w:r>
        <w:rPr>
          <w:noProof/>
        </w:rPr>
        <w:drawing>
          <wp:inline distT="0" distB="0" distL="0" distR="0" wp14:anchorId="77866B9F" wp14:editId="77866BA0">
            <wp:extent cx="5334000" cy="2244755"/>
            <wp:effectExtent l="0" t="0" r="0" b="0"/>
            <wp:docPr id="52" name="Picture" descr="содержимое веток и те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Также посмотрим на содержимое HEAD.</w:t>
      </w:r>
      <w:r>
        <w:br/>
      </w:r>
      <w:r>
        <w:rPr>
          <w:noProof/>
        </w:rPr>
        <w:drawing>
          <wp:inline distT="0" distB="0" distL="0" distR="0" wp14:anchorId="77866BA1" wp14:editId="77866BA2">
            <wp:extent cx="5109882" cy="660826"/>
            <wp:effectExtent l="0" t="0" r="0" b="0"/>
            <wp:docPr id="53" name="Picture" descr="содержимое веток и те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4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Мы видим, что содержимое HEAD это ссылка на текущую ветку,</w:t>
      </w:r>
      <w:r>
        <w:t xml:space="preserve"> в данный момент это ветка master.</w:t>
      </w:r>
    </w:p>
    <w:p w14:paraId="77866B26" w14:textId="77777777" w:rsidR="00095847" w:rsidRDefault="00791B24">
      <w:pPr>
        <w:pStyle w:val="a0"/>
      </w:pPr>
      <w:r>
        <w:rPr>
          <w:b/>
          <w:bCs/>
        </w:rPr>
        <w:t>12. Работа непосредственно с объектами git</w:t>
      </w:r>
      <w:r>
        <w:br/>
        <w:t>Посмотрим на наш последний коммит.</w:t>
      </w:r>
      <w:r>
        <w:br/>
      </w:r>
      <w:r>
        <w:rPr>
          <w:noProof/>
        </w:rPr>
        <w:drawing>
          <wp:inline distT="0" distB="0" distL="0" distR="0" wp14:anchorId="77866BA3" wp14:editId="77866BA4">
            <wp:extent cx="5334000" cy="1091045"/>
            <wp:effectExtent l="0" t="0" r="0" b="0"/>
            <wp:docPr id="54" name="Picture" descr="последни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5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осмотрим на данные последнего коммита.</w:t>
      </w:r>
      <w:r>
        <w:br/>
      </w:r>
      <w:r>
        <w:rPr>
          <w:noProof/>
        </w:rPr>
        <w:drawing>
          <wp:inline distT="0" distB="0" distL="0" distR="0" wp14:anchorId="77866BA5" wp14:editId="77866BA6">
            <wp:extent cx="5334000" cy="1852393"/>
            <wp:effectExtent l="0" t="0" r="0" b="0"/>
            <wp:docPr id="55" name="Picture" descr="данные последн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6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осмотрим на данные дерево.</w:t>
      </w:r>
      <w:r>
        <w:br/>
      </w:r>
      <w:r>
        <w:rPr>
          <w:noProof/>
        </w:rPr>
        <w:drawing>
          <wp:inline distT="0" distB="0" distL="0" distR="0" wp14:anchorId="77866BA7" wp14:editId="77866BA8">
            <wp:extent cx="5334000" cy="776653"/>
            <wp:effectExtent l="0" t="0" r="0" b="0"/>
            <wp:docPr id="56" name="Picture" descr="данные дере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7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Затем посмотрим на данные каталога lib.</w:t>
      </w:r>
      <w:r>
        <w:br/>
      </w:r>
      <w:r>
        <w:rPr>
          <w:noProof/>
        </w:rPr>
        <w:drawing>
          <wp:inline distT="0" distB="0" distL="0" distR="0" wp14:anchorId="77866BA9" wp14:editId="77866BAA">
            <wp:extent cx="5217458" cy="576302"/>
            <wp:effectExtent l="0" t="0" r="0" b="0"/>
            <wp:docPr id="57" name="Picture" descr="данные li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8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И посмотрим на что хранится</w:t>
      </w:r>
      <w:r>
        <w:t xml:space="preserve"> в hello.html.</w:t>
      </w:r>
      <w:r>
        <w:br/>
      </w:r>
      <w:r>
        <w:rPr>
          <w:noProof/>
        </w:rPr>
        <w:drawing>
          <wp:inline distT="0" distB="0" distL="0" distR="0" wp14:anchorId="77866BAB" wp14:editId="77866BAC">
            <wp:extent cx="5301983" cy="1536806"/>
            <wp:effectExtent l="0" t="0" r="0" b="0"/>
            <wp:docPr id="58" name="Picture" descr="содержимое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59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7" w14:textId="77777777" w:rsidR="00095847" w:rsidRDefault="00791B24">
      <w:pPr>
        <w:pStyle w:val="a0"/>
      </w:pPr>
      <w:r>
        <w:rPr>
          <w:b/>
          <w:bCs/>
        </w:rPr>
        <w:t>13. Создание ветки</w:t>
      </w:r>
      <w:r>
        <w:br/>
        <w:t>Давайте создадим новую ветку и назовём «style».</w:t>
      </w:r>
      <w:r>
        <w:br/>
      </w:r>
      <w:r>
        <w:rPr>
          <w:noProof/>
        </w:rPr>
        <w:drawing>
          <wp:inline distT="0" distB="0" distL="0" distR="0" wp14:anchorId="77866BAD" wp14:editId="77866BAE">
            <wp:extent cx="5334000" cy="1232018"/>
            <wp:effectExtent l="0" t="0" r="0" b="0"/>
            <wp:docPr id="59" name="Picture" descr="новая вет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0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Добавим файл стилей style.css.</w:t>
      </w:r>
      <w:r>
        <w:br/>
      </w:r>
      <w:r>
        <w:rPr>
          <w:noProof/>
        </w:rPr>
        <w:drawing>
          <wp:inline distT="0" distB="0" distL="0" distR="0" wp14:anchorId="77866BAF" wp14:editId="77866BB0">
            <wp:extent cx="5334000" cy="881591"/>
            <wp:effectExtent l="0" t="0" r="0" b="0"/>
            <wp:docPr id="60" name="Picture" descr="создание style.c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B1" wp14:editId="77866BB2">
            <wp:extent cx="5334000" cy="1276323"/>
            <wp:effectExtent l="0" t="0" r="0" b="0"/>
            <wp:docPr id="61" name="Picture" descr="индексикация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Обновим файл hello.html, чтобы использовать стили style.css.</w:t>
      </w:r>
      <w:r>
        <w:br/>
      </w:r>
      <w:r>
        <w:rPr>
          <w:noProof/>
        </w:rPr>
        <w:drawing>
          <wp:inline distT="0" distB="0" distL="0" distR="0" wp14:anchorId="77866BB3" wp14:editId="77866BB4">
            <wp:extent cx="5334000" cy="1935284"/>
            <wp:effectExtent l="0" t="0" r="0" b="0"/>
            <wp:docPr id="62" name="Picture" descr="обновление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3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B5" wp14:editId="77866BB6">
            <wp:extent cx="5271247" cy="1137236"/>
            <wp:effectExtent l="0" t="0" r="0" b="0"/>
            <wp:docPr id="63" name="Picture" descr="индексикация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4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Обновим файл index.html, чтобы он тоже использовал style.css.</w:t>
      </w:r>
      <w:r>
        <w:br/>
      </w:r>
      <w:r>
        <w:rPr>
          <w:noProof/>
        </w:rPr>
        <w:drawing>
          <wp:inline distT="0" distB="0" distL="0" distR="0" wp14:anchorId="77866BB7" wp14:editId="77866BB8">
            <wp:extent cx="5334000" cy="1792055"/>
            <wp:effectExtent l="0" t="0" r="0" b="0"/>
            <wp:docPr id="64" name="Picture" descr="обновление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5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B9" wp14:editId="77866BBA">
            <wp:extent cx="5240510" cy="1252497"/>
            <wp:effectExtent l="0" t="0" r="0" b="0"/>
            <wp:docPr id="65" name="Picture" descr="индексикация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6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8" w14:textId="77777777" w:rsidR="00095847" w:rsidRDefault="00791B24">
      <w:pPr>
        <w:pStyle w:val="a0"/>
      </w:pPr>
      <w:r>
        <w:rPr>
          <w:b/>
          <w:bCs/>
        </w:rPr>
        <w:t>14. Навигация по веткам</w:t>
      </w:r>
      <w:r>
        <w:br/>
        <w:t>Посмотрим на наши ветки.</w:t>
      </w:r>
      <w:r>
        <w:br/>
      </w:r>
      <w:r>
        <w:rPr>
          <w:noProof/>
        </w:rPr>
        <w:drawing>
          <wp:inline distT="0" distB="0" distL="0" distR="0" wp14:anchorId="77866BBB" wp14:editId="77866BBC">
            <wp:extent cx="5334000" cy="4099803"/>
            <wp:effectExtent l="0" t="0" r="0" b="0"/>
            <wp:docPr id="66" name="Picture" descr="лог с вет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7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Вернемся на ветку master и проверим, что мы на ветке master.</w:t>
      </w:r>
      <w:r>
        <w:br/>
      </w:r>
      <w:r>
        <w:rPr>
          <w:noProof/>
        </w:rPr>
        <w:drawing>
          <wp:inline distT="0" distB="0" distL="0" distR="0" wp14:anchorId="77866BBD" wp14:editId="77866BBE">
            <wp:extent cx="5334000" cy="1894253"/>
            <wp:effectExtent l="0" t="0" r="0" b="0"/>
            <wp:docPr id="67" name="Picture" descr="ветка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8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Вернемся на ветку style и проверим это.</w:t>
      </w:r>
      <w:r>
        <w:br/>
      </w:r>
      <w:r>
        <w:rPr>
          <w:noProof/>
        </w:rPr>
        <w:drawing>
          <wp:inline distT="0" distB="0" distL="0" distR="0" wp14:anchorId="77866BBF" wp14:editId="77866BC0">
            <wp:extent cx="5334000" cy="2224955"/>
            <wp:effectExtent l="0" t="0" r="0" b="0"/>
            <wp:docPr id="68" name="Picture" descr="ветка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69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9" w14:textId="77777777" w:rsidR="00095847" w:rsidRDefault="00791B24">
      <w:pPr>
        <w:pStyle w:val="a0"/>
      </w:pPr>
      <w:r>
        <w:rPr>
          <w:b/>
          <w:bCs/>
        </w:rPr>
        <w:t>15. Изменения в ветке master</w:t>
      </w:r>
      <w:r>
        <w:br/>
        <w:t>Созда</w:t>
      </w:r>
      <w:r>
        <w:t>дим файл README в ветке master.</w:t>
      </w:r>
      <w:r>
        <w:br/>
      </w:r>
      <w:r>
        <w:rPr>
          <w:noProof/>
        </w:rPr>
        <w:drawing>
          <wp:inline distT="0" distB="0" distL="0" distR="0" wp14:anchorId="77866BC1" wp14:editId="77866BC2">
            <wp:extent cx="5334000" cy="742182"/>
            <wp:effectExtent l="0" t="0" r="0" b="0"/>
            <wp:docPr id="69" name="Picture" descr="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0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C3" wp14:editId="77866BC4">
            <wp:extent cx="5334000" cy="1196545"/>
            <wp:effectExtent l="0" t="0" r="0" b="0"/>
            <wp:docPr id="70" name="Picture" descr="индексикация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Теперь у нас в репозитории есть две отличающиеся ветки. Используем лог-команду для просмотра веток и их отличий.</w:t>
      </w:r>
      <w:r>
        <w:br/>
      </w:r>
      <w:r>
        <w:rPr>
          <w:noProof/>
        </w:rPr>
        <w:drawing>
          <wp:inline distT="0" distB="0" distL="0" distR="0" wp14:anchorId="77866BC5" wp14:editId="77866BC6">
            <wp:extent cx="5334000" cy="3877407"/>
            <wp:effectExtent l="0" t="0" r="0" b="0"/>
            <wp:docPr id="71" name="Picture" descr="лог-команд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2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A" w14:textId="77777777" w:rsidR="00095847" w:rsidRDefault="00791B24">
      <w:pPr>
        <w:pStyle w:val="a0"/>
      </w:pPr>
      <w:r>
        <w:rPr>
          <w:b/>
          <w:bCs/>
        </w:rPr>
        <w:t>16. Слияние</w:t>
      </w:r>
      <w:r>
        <w:br/>
        <w:t>Слияние переносит изменения из двух веток в одну. Давайте вернемся к ветке style и сольем mas</w:t>
      </w:r>
      <w:r>
        <w:t>ter с style.</w:t>
      </w:r>
      <w:r>
        <w:br/>
      </w:r>
      <w:r>
        <w:rPr>
          <w:noProof/>
        </w:rPr>
        <w:drawing>
          <wp:inline distT="0" distB="0" distL="0" distR="0" wp14:anchorId="77866BC7" wp14:editId="77866BC8">
            <wp:extent cx="5334000" cy="2086900"/>
            <wp:effectExtent l="0" t="0" r="0" b="0"/>
            <wp:docPr id="72" name="Picture" descr="сли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3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C9" wp14:editId="77866BCA">
            <wp:extent cx="5334000" cy="3795346"/>
            <wp:effectExtent l="0" t="0" r="0" b="0"/>
            <wp:docPr id="73" name="Picture" descr="сли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4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утем периодического слияния ветки master с веткой style мы можем переносить из master любые изменения и поддерживать совместимость изменений style с изменениями в основной ветке.</w:t>
      </w:r>
      <w:r>
        <w:br/>
        <w:t>Теперь попробуем создать конфликт. Для этого в ветке master</w:t>
      </w:r>
      <w:r>
        <w:t xml:space="preserve"> зайдем в файл hello.html и немного изменим его.</w:t>
      </w:r>
      <w:r>
        <w:br/>
      </w:r>
      <w:r>
        <w:rPr>
          <w:noProof/>
        </w:rPr>
        <w:drawing>
          <wp:inline distT="0" distB="0" distL="0" distR="0" wp14:anchorId="77866BCB" wp14:editId="77866BCC">
            <wp:extent cx="4587368" cy="1997848"/>
            <wp:effectExtent l="0" t="0" r="0" b="0"/>
            <wp:docPr id="74" name="Picture" descr="создание конфли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5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CD" wp14:editId="77866BCE">
            <wp:extent cx="3342554" cy="1152605"/>
            <wp:effectExtent l="0" t="0" r="0" b="0"/>
            <wp:docPr id="75" name="Picture" descr="индексикация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6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CF" wp14:editId="77866BD0">
            <wp:extent cx="5334000" cy="4258479"/>
            <wp:effectExtent l="0" t="0" r="0" b="0"/>
            <wp:docPr id="76" name="Picture" descr="Просмотр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7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осле попытки слить master с style наш файл hello.html изменился, и чтобы решить этот конфликт нужно вручную изменить файл.</w:t>
      </w:r>
      <w:r>
        <w:br/>
      </w:r>
      <w:r>
        <w:rPr>
          <w:noProof/>
        </w:rPr>
        <w:drawing>
          <wp:inline distT="0" distB="0" distL="0" distR="0" wp14:anchorId="77866BD1" wp14:editId="77866BD2">
            <wp:extent cx="4764100" cy="1413862"/>
            <wp:effectExtent l="0" t="0" r="0" b="0"/>
            <wp:docPr id="77" name="Picture" descr="попытка сли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8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D3" wp14:editId="77866BD4">
            <wp:extent cx="5334000" cy="2633800"/>
            <wp:effectExtent l="0" t="0" r="0" b="0"/>
            <wp:docPr id="78" name="Picture" descr="конфликт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79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D5" wp14:editId="77866BD6">
            <wp:extent cx="5334000" cy="1793976"/>
            <wp:effectExtent l="0" t="0" r="0" b="0"/>
            <wp:docPr id="79" name="Picture" descr="решение конфли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0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И сделаем коммит решения конфликта.</w:t>
      </w:r>
      <w:r>
        <w:br/>
      </w:r>
      <w:r>
        <w:rPr>
          <w:noProof/>
        </w:rPr>
        <w:drawing>
          <wp:inline distT="0" distB="0" distL="0" distR="0" wp14:anchorId="77866BD7" wp14:editId="77866BD8">
            <wp:extent cx="3734440" cy="1021976"/>
            <wp:effectExtent l="0" t="0" r="0" b="0"/>
            <wp:docPr id="80" name="Picture" descr="решение конфли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B" w14:textId="77777777" w:rsidR="00095847" w:rsidRDefault="00791B24">
      <w:pPr>
        <w:pStyle w:val="a0"/>
      </w:pPr>
      <w:r>
        <w:rPr>
          <w:b/>
          <w:bCs/>
        </w:rPr>
        <w:t>17. Сброс веток</w:t>
      </w:r>
      <w:r>
        <w:br/>
        <w:t>Перейдем на ветку</w:t>
      </w:r>
      <w:r>
        <w:t xml:space="preserve"> style к точке перед тем, как мы слили ее с веткой master. Для этого, посмотрим на лог и скопируем хэш до слияния, после сбросим ветку style до этого момента.</w:t>
      </w:r>
      <w:r>
        <w:br/>
      </w:r>
      <w:r>
        <w:rPr>
          <w:noProof/>
        </w:rPr>
        <w:drawing>
          <wp:inline distT="0" distB="0" distL="0" distR="0" wp14:anchorId="77866BD9" wp14:editId="77866BDA">
            <wp:extent cx="5334000" cy="4021015"/>
            <wp:effectExtent l="0" t="0" r="0" b="0"/>
            <wp:docPr id="81" name="Picture" descr="просмотр ло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2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DB" wp14:editId="77866BDC">
            <wp:extent cx="4487475" cy="522514"/>
            <wp:effectExtent l="0" t="0" r="0" b="0"/>
            <wp:docPr id="82" name="Picture" descr="возвращение к моменту до сли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3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DD" wp14:editId="77866BDE">
            <wp:extent cx="5334000" cy="4300447"/>
            <wp:effectExtent l="0" t="0" r="0" b="0"/>
            <wp:docPr id="83" name="Picture" descr="просмотр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4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Теперь пойдем на ветку master в точку перед внесением конфликтующих изменений.</w:t>
      </w:r>
      <w:r>
        <w:br/>
      </w:r>
      <w:r>
        <w:rPr>
          <w:noProof/>
        </w:rPr>
        <w:drawing>
          <wp:inline distT="0" distB="0" distL="0" distR="0" wp14:anchorId="77866BDF" wp14:editId="77866BE0">
            <wp:extent cx="4379899" cy="553250"/>
            <wp:effectExtent l="0" t="0" r="0" b="0"/>
            <wp:docPr id="84" name="Picture" descr="возвращение к моменту до конфли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5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E1" wp14:editId="77866BE2">
            <wp:extent cx="5334000" cy="4097734"/>
            <wp:effectExtent l="0" t="0" r="0" b="0"/>
            <wp:docPr id="85" name="Picture" descr="просмотр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6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C" w14:textId="77777777" w:rsidR="00095847" w:rsidRDefault="00791B24">
      <w:pPr>
        <w:pStyle w:val="a0"/>
      </w:pPr>
      <w:r>
        <w:rPr>
          <w:b/>
          <w:bCs/>
        </w:rPr>
        <w:t>18. Пере</w:t>
      </w:r>
      <w:r>
        <w:rPr>
          <w:b/>
          <w:bCs/>
        </w:rPr>
        <w:t>базирование</w:t>
      </w:r>
      <w:r>
        <w:br/>
        <w:t>Мы вернулись в точку до первого слияния и хотим перенести изменения из ветки master в нашу ветку style.</w:t>
      </w:r>
      <w:r>
        <w:br/>
      </w:r>
      <w:r>
        <w:rPr>
          <w:noProof/>
        </w:rPr>
        <w:drawing>
          <wp:inline distT="0" distB="0" distL="0" distR="0" wp14:anchorId="77866BE3" wp14:editId="77866BE4">
            <wp:extent cx="4080221" cy="1198709"/>
            <wp:effectExtent l="0" t="0" r="0" b="0"/>
            <wp:docPr id="86" name="Picture" descr="Перебаз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7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Мы видим, что перебазирование очень похоже на слияние, однако дерево коммитов ветки style было переписано таким образом, что ветка master </w:t>
      </w:r>
      <w:r>
        <w:t xml:space="preserve">является частью истории коммитов. </w:t>
      </w:r>
      <w:r>
        <w:rPr>
          <w:noProof/>
        </w:rPr>
        <w:drawing>
          <wp:inline distT="0" distB="0" distL="0" distR="0" wp14:anchorId="77866BE5" wp14:editId="77866BE6">
            <wp:extent cx="5334000" cy="4098159"/>
            <wp:effectExtent l="0" t="0" r="0" b="0"/>
            <wp:docPr id="87" name="Picture" descr="Перебаз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8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D" w14:textId="77777777" w:rsidR="00095847" w:rsidRDefault="00791B24">
      <w:pPr>
        <w:pStyle w:val="a0"/>
      </w:pPr>
      <w:r>
        <w:rPr>
          <w:b/>
          <w:bCs/>
        </w:rPr>
        <w:t>19. Слияние в ветку master</w:t>
      </w:r>
      <w:r>
        <w:br/>
        <w:t>После преобразования, давайте сольем изменения style в ветку master.</w:t>
      </w:r>
      <w:r>
        <w:br/>
      </w:r>
      <w:r>
        <w:rPr>
          <w:noProof/>
        </w:rPr>
        <w:drawing>
          <wp:inline distT="0" distB="0" distL="0" distR="0" wp14:anchorId="77866BE7" wp14:editId="77866BE8">
            <wp:extent cx="3442447" cy="1897956"/>
            <wp:effectExtent l="0" t="0" r="0" b="0"/>
            <wp:docPr id="88" name="Picture" descr="сли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89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Поскольку последний коммит ветки master прямо предшествует последнему коммиту ветки style, git выполняет ускоренное слияни</w:t>
      </w:r>
      <w:r>
        <w:t>е-перемотку.</w:t>
      </w:r>
      <w:r>
        <w:br/>
        <w:t>Теперь ветки style и master идентичны.</w:t>
      </w:r>
      <w:r>
        <w:br/>
      </w:r>
      <w:r>
        <w:rPr>
          <w:noProof/>
        </w:rPr>
        <w:drawing>
          <wp:inline distT="0" distB="0" distL="0" distR="0" wp14:anchorId="77866BE9" wp14:editId="77866BEA">
            <wp:extent cx="5334000" cy="3770334"/>
            <wp:effectExtent l="0" t="0" r="0" b="0"/>
            <wp:docPr id="89" name="Picture" descr="style=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0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2E" w14:textId="77777777" w:rsidR="00095847" w:rsidRDefault="00791B24">
      <w:pPr>
        <w:pStyle w:val="a0"/>
      </w:pPr>
      <w:r>
        <w:rPr>
          <w:b/>
          <w:bCs/>
        </w:rPr>
        <w:t>20. Клонирование репозиториев</w:t>
      </w:r>
      <w:r>
        <w:br/>
        <w:t>Перейдем в рабочий каталог и сделаем клон вашего репозитория hello.</w:t>
      </w:r>
      <w:r>
        <w:br/>
      </w:r>
      <w:r>
        <w:rPr>
          <w:noProof/>
        </w:rPr>
        <w:drawing>
          <wp:inline distT="0" distB="0" distL="0" distR="0" wp14:anchorId="77866BEB" wp14:editId="77866BEC">
            <wp:extent cx="3719072" cy="1075764"/>
            <wp:effectExtent l="0" t="0" r="0" b="0"/>
            <wp:docPr id="90" name="Picture" descr="просмтотр рабоч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ED" wp14:editId="77866BEE">
            <wp:extent cx="5334000" cy="2175435"/>
            <wp:effectExtent l="0" t="0" r="0" b="0"/>
            <wp:docPr id="91" name="Picture" descr="создание к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Мы видим,что в клонированном репозитории все файлы из оригинального репозитория.</w:t>
      </w:r>
      <w:r>
        <w:br/>
        <w:t>Теперь посмотрим на</w:t>
      </w:r>
      <w:r>
        <w:t xml:space="preserve"> историю репозитория.</w:t>
      </w:r>
      <w:r>
        <w:br/>
      </w:r>
      <w:r>
        <w:rPr>
          <w:noProof/>
        </w:rPr>
        <w:drawing>
          <wp:inline distT="0" distB="0" distL="0" distR="0" wp14:anchorId="77866BEF" wp14:editId="77866BF0">
            <wp:extent cx="5334000" cy="2933700"/>
            <wp:effectExtent l="0" t="0" r="0" b="0"/>
            <wp:docPr id="92" name="Picture" descr="лог к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3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Мы видим список всех коммитов в новый репозиторий, и он совпадает с историей коммитов в оригинальном репозитории. Единственная разница в названиях веток.</w:t>
      </w:r>
      <w:r>
        <w:br/>
      </w:r>
      <w:r>
        <w:rPr>
          <w:noProof/>
        </w:rPr>
        <w:drawing>
          <wp:inline distT="0" distB="0" distL="0" distR="0" wp14:anchorId="77866BF1" wp14:editId="77866BF2">
            <wp:extent cx="5334000" cy="1695938"/>
            <wp:effectExtent l="0" t="0" r="0" b="0"/>
            <wp:docPr id="93" name="Picture" descr="ori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4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Мы видим, что клонированный репозиторий знает об имени по умолчанию удаленно</w:t>
      </w:r>
      <w:r>
        <w:t>го репозитория.</w:t>
      </w:r>
    </w:p>
    <w:p w14:paraId="77866B2F" w14:textId="77777777" w:rsidR="00095847" w:rsidRDefault="00791B24">
      <w:pPr>
        <w:pStyle w:val="a0"/>
      </w:pPr>
      <w:r>
        <w:rPr>
          <w:b/>
          <w:bCs/>
        </w:rPr>
        <w:t>21. Удаленные ветки</w:t>
      </w:r>
      <w:r>
        <w:br/>
        <w:t>Давайте посмотрим на ветки, доступные в нашем клонированном репозитории.</w:t>
      </w:r>
      <w:r>
        <w:br/>
      </w:r>
      <w:r>
        <w:rPr>
          <w:noProof/>
        </w:rPr>
        <w:drawing>
          <wp:inline distT="0" distB="0" distL="0" distR="0" wp14:anchorId="77866BF3" wp14:editId="77866BF4">
            <wp:extent cx="5334000" cy="1312984"/>
            <wp:effectExtent l="0" t="0" r="0" b="0"/>
            <wp:docPr id="94" name="Picture" descr="bran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5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Как мы видим, в списке только ветка master. Команда git branch выводит только список локальных веток по умолчанию. Но используя команду git branc</w:t>
      </w:r>
      <w:r>
        <w:t>h -a мы видим все ветки.</w:t>
      </w:r>
    </w:p>
    <w:p w14:paraId="77866B30" w14:textId="77777777" w:rsidR="00095847" w:rsidRDefault="00791B24">
      <w:pPr>
        <w:pStyle w:val="a0"/>
      </w:pPr>
      <w:r>
        <w:rPr>
          <w:b/>
          <w:bCs/>
        </w:rPr>
        <w:t>22. Изменение оригинального репозитория</w:t>
      </w:r>
      <w:r>
        <w:br/>
        <w:t>Вернемся к оригинальному репозиторию.</w:t>
      </w:r>
      <w:r>
        <w:br/>
      </w:r>
      <w:r>
        <w:rPr>
          <w:noProof/>
        </w:rPr>
        <w:drawing>
          <wp:inline distT="0" distB="0" distL="0" distR="0" wp14:anchorId="77866BF5" wp14:editId="77866BF6">
            <wp:extent cx="5334000" cy="388055"/>
            <wp:effectExtent l="0" t="0" r="0" b="0"/>
            <wp:docPr id="95" name="Picture" descr="возвращ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6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Создадим файл README.md.</w:t>
      </w:r>
      <w:r>
        <w:br/>
      </w:r>
      <w:r>
        <w:rPr>
          <w:noProof/>
        </w:rPr>
        <w:drawing>
          <wp:inline distT="0" distB="0" distL="0" distR="0" wp14:anchorId="77866BF7" wp14:editId="77866BF8">
            <wp:extent cx="5334000" cy="765907"/>
            <wp:effectExtent l="0" t="0" r="0" b="0"/>
            <wp:docPr id="96" name="Picture" descr="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7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F9" wp14:editId="77866BFA">
            <wp:extent cx="5109882" cy="1221761"/>
            <wp:effectExtent l="0" t="0" r="0" b="0"/>
            <wp:docPr id="97" name="Picture" descr="индексикация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8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Извлечем изменения из удаленного репозитория.</w:t>
      </w:r>
      <w:r>
        <w:br/>
      </w:r>
      <w:r>
        <w:rPr>
          <w:noProof/>
        </w:rPr>
        <w:drawing>
          <wp:inline distT="0" distB="0" distL="0" distR="0" wp14:anchorId="77866BFB" wp14:editId="77866BFC">
            <wp:extent cx="5334000" cy="1690254"/>
            <wp:effectExtent l="0" t="0" r="0" b="0"/>
            <wp:docPr id="98" name="Picture" descr="извече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99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BFD" wp14:editId="77866BFE">
            <wp:extent cx="5334000" cy="3118338"/>
            <wp:effectExtent l="0" t="0" r="0" b="0"/>
            <wp:docPr id="99" name="Picture" descr="лог к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0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Проверим что находится в клонированном README, сольем извлеченные изменения и проверим.</w:t>
      </w:r>
      <w:r>
        <w:br/>
      </w:r>
      <w:r>
        <w:rPr>
          <w:noProof/>
        </w:rPr>
        <w:drawing>
          <wp:inline distT="0" distB="0" distL="0" distR="0" wp14:anchorId="77866BFF" wp14:editId="77866C00">
            <wp:extent cx="5334000" cy="1784838"/>
            <wp:effectExtent l="0" t="0" r="0" b="0"/>
            <wp:docPr id="100" name="Picture" descr="слияние извлеченных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Вместо двух команд git fetch и git merge origin/master мы могли бы просто сделать git pull.</w:t>
      </w:r>
      <w:r>
        <w:br/>
      </w:r>
      <w:r>
        <w:rPr>
          <w:noProof/>
        </w:rPr>
        <w:drawing>
          <wp:inline distT="0" distB="0" distL="0" distR="0" wp14:anchorId="77866C01" wp14:editId="77866C02">
            <wp:extent cx="5334000" cy="1025769"/>
            <wp:effectExtent l="0" t="0" r="0" b="0"/>
            <wp:docPr id="101" name="Picture" descr="второй вариан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2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31" w14:textId="77777777" w:rsidR="00095847" w:rsidRDefault="00791B24">
      <w:pPr>
        <w:pStyle w:val="a0"/>
      </w:pPr>
      <w:r>
        <w:rPr>
          <w:b/>
          <w:bCs/>
        </w:rPr>
        <w:t>23. Добавление ветки наблюдения</w:t>
      </w:r>
      <w:r>
        <w:br/>
        <w:t>Ветки, которые начинаются с remotes/orig</w:t>
      </w:r>
      <w:r>
        <w:t>in являются ветками оригинального репозитория. У нас больше нет ветки под названием style, но система контроля версий знает, что в оригинальном репозитории ветка style была. Поэтому добавим локальную ветку, которая отслеживает удаленную ветку.</w:t>
      </w:r>
      <w:r>
        <w:br/>
      </w:r>
      <w:r>
        <w:rPr>
          <w:noProof/>
        </w:rPr>
        <w:drawing>
          <wp:inline distT="0" distB="0" distL="0" distR="0" wp14:anchorId="77866C03" wp14:editId="77866C04">
            <wp:extent cx="5334000" cy="1518138"/>
            <wp:effectExtent l="0" t="0" r="0" b="0"/>
            <wp:docPr id="102" name="Picture" descr="добавления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3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C05" wp14:editId="77866C06">
            <wp:extent cx="5334000" cy="1524976"/>
            <wp:effectExtent l="0" t="0" r="0" b="0"/>
            <wp:docPr id="103" name="Picture" descr="лог к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4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32" w14:textId="77777777" w:rsidR="00095847" w:rsidRDefault="00791B24">
      <w:pPr>
        <w:pStyle w:val="a0"/>
      </w:pPr>
      <w:r>
        <w:rPr>
          <w:b/>
          <w:bCs/>
        </w:rPr>
        <w:t>24. Чист</w:t>
      </w:r>
      <w:r>
        <w:rPr>
          <w:b/>
          <w:bCs/>
        </w:rPr>
        <w:t>ые репозитории</w:t>
      </w:r>
      <w:r>
        <w:br/>
        <w:t>Чистые репозитории (без рабочих каталогов) обычно используются для расшаривания. Обычный git-репозиторий подразумевает, что мы будем использовать его как рабочую директорию, поэтому вместе с файлами проекта в актуальной версии, git хранит вс</w:t>
      </w:r>
      <w:r>
        <w:t>е служебные, «чисто-репозиториевские» файлы в поддиректории .git. В удаленных репозиториях нет смысла хранить рабочие файлы на диске (как это делается в рабочих копиях), а все что им действительно нужно — это дельты изменений и другие бинарные данные репоз</w:t>
      </w:r>
      <w:r>
        <w:t>итория.</w:t>
      </w:r>
      <w:r>
        <w:br/>
      </w:r>
      <w:r>
        <w:rPr>
          <w:noProof/>
        </w:rPr>
        <w:drawing>
          <wp:inline distT="0" distB="0" distL="0" distR="0" wp14:anchorId="77866C07" wp14:editId="77866C08">
            <wp:extent cx="5334000" cy="1667793"/>
            <wp:effectExtent l="0" t="0" r="0" b="0"/>
            <wp:docPr id="104" name="Picture" descr="создание чист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5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Как правило, репозитории, оканчивающиеся на .git являются чистыми репозиториями. Мы видим, что в репозитории hello.git нет рабочего каталога. По сути, это есть не что иное, как каталог .git нечистого репозитория.</w:t>
      </w:r>
    </w:p>
    <w:p w14:paraId="77866B33" w14:textId="77777777" w:rsidR="00095847" w:rsidRDefault="00791B24">
      <w:pPr>
        <w:pStyle w:val="a0"/>
      </w:pPr>
      <w:r>
        <w:rPr>
          <w:b/>
          <w:bCs/>
        </w:rPr>
        <w:t>25. Добавление удаленного репозит</w:t>
      </w:r>
      <w:r>
        <w:rPr>
          <w:b/>
          <w:bCs/>
        </w:rPr>
        <w:t>ория</w:t>
      </w:r>
      <w:r>
        <w:br/>
        <w:t>Давайте добавим репозиторий hello.git к нашему оригинальному репозиторию.</w:t>
      </w:r>
      <w:r>
        <w:br/>
      </w:r>
      <w:r>
        <w:rPr>
          <w:noProof/>
        </w:rPr>
        <w:drawing>
          <wp:inline distT="0" distB="0" distL="0" distR="0" wp14:anchorId="77866C09" wp14:editId="77866C0A">
            <wp:extent cx="5094514" cy="945136"/>
            <wp:effectExtent l="0" t="0" r="0" b="0"/>
            <wp:docPr id="105" name="Picture" descr="Добавление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7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34" w14:textId="77777777" w:rsidR="00095847" w:rsidRDefault="00791B24">
      <w:pPr>
        <w:pStyle w:val="a0"/>
      </w:pPr>
      <w:r>
        <w:rPr>
          <w:b/>
          <w:bCs/>
        </w:rPr>
        <w:t>26. Отправка изменений</w:t>
      </w:r>
      <w:r>
        <w:br/>
        <w:t>Так как чистые репозитории, как правило, расшариваются на каком-нибудь сетевом сервере, нам необходимо отправить наши изменения в другие репозитории.</w:t>
      </w:r>
      <w:r>
        <w:br/>
      </w:r>
      <w:r>
        <w:rPr>
          <w:noProof/>
        </w:rPr>
        <w:drawing>
          <wp:inline distT="0" distB="0" distL="0" distR="0" wp14:anchorId="77866C0B" wp14:editId="77866C0C">
            <wp:extent cx="5334000" cy="984738"/>
            <wp:effectExtent l="0" t="0" r="0" b="0"/>
            <wp:docPr id="106" name="Picture" descr="Изменение 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6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C0D" wp14:editId="77866C0E">
            <wp:extent cx="5232826" cy="376517"/>
            <wp:effectExtent l="0" t="0" r="0" b="0"/>
            <wp:docPr id="107" name="Picture" descr="индексик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8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C0F" wp14:editId="77866C10">
            <wp:extent cx="5334000" cy="656376"/>
            <wp:effectExtent l="0" t="0" r="0" b="0"/>
            <wp:docPr id="108" name="Picture" descr="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09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C11" wp14:editId="77866C12">
            <wp:extent cx="5334000" cy="1508080"/>
            <wp:effectExtent l="0" t="0" r="0" b="0"/>
            <wp:docPr id="109" name="Picture" descr="отправка изменений в общи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10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35" w14:textId="77777777" w:rsidR="00095847" w:rsidRDefault="00791B24">
      <w:pPr>
        <w:pStyle w:val="a0"/>
      </w:pPr>
      <w:r>
        <w:rPr>
          <w:b/>
          <w:bCs/>
        </w:rPr>
        <w:t>26. Извлечение общих изменений</w:t>
      </w:r>
      <w:r>
        <w:br/>
        <w:t>Переключимся в клонированный репозиторий и извлечем изменения, только что отправленные в общий репозиторий.</w:t>
      </w:r>
      <w:r>
        <w:br/>
      </w:r>
      <w:r>
        <w:rPr>
          <w:noProof/>
        </w:rPr>
        <w:drawing>
          <wp:inline distT="0" distB="0" distL="0" distR="0" wp14:anchorId="77866C13" wp14:editId="77866C14">
            <wp:extent cx="5334000" cy="806057"/>
            <wp:effectExtent l="0" t="0" r="0" b="0"/>
            <wp:docPr id="110" name="Picture" descr="переключение к клон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1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7866C15" wp14:editId="77866C16">
            <wp:extent cx="5334000" cy="3176816"/>
            <wp:effectExtent l="0" t="0" r="0" b="0"/>
            <wp:docPr id="111" name="Picture" descr="извлече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Рисунок112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B36" w14:textId="77777777" w:rsidR="00095847" w:rsidRDefault="00791B24">
      <w:pPr>
        <w:pStyle w:val="1"/>
      </w:pPr>
      <w:bookmarkStart w:id="8" w:name="выводы"/>
      <w:bookmarkStart w:id="9" w:name="_Toc95565029"/>
      <w:bookmarkEnd w:id="6"/>
      <w:r>
        <w:t>Выводы</w:t>
      </w:r>
      <w:bookmarkEnd w:id="9"/>
    </w:p>
    <w:p w14:paraId="77866B37" w14:textId="77777777" w:rsidR="00095847" w:rsidRDefault="00791B24">
      <w:pPr>
        <w:pStyle w:val="FirstParagraph"/>
      </w:pPr>
      <w:r>
        <w:t>Входе работы, мы научились использовать git, изучили основы работы с git репозиториями.</w:t>
      </w:r>
    </w:p>
    <w:p w14:paraId="77866B38" w14:textId="77777777" w:rsidR="00095847" w:rsidRDefault="00791B24">
      <w:pPr>
        <w:pStyle w:val="1"/>
      </w:pPr>
      <w:bookmarkStart w:id="10" w:name="список-литературы"/>
      <w:bookmarkStart w:id="11" w:name="_Toc95565030"/>
      <w:bookmarkEnd w:id="8"/>
      <w:r>
        <w:t>Список литер</w:t>
      </w:r>
      <w:r>
        <w:t>атуры</w:t>
      </w:r>
      <w:bookmarkStart w:id="12" w:name="refs"/>
      <w:bookmarkEnd w:id="10"/>
      <w:bookmarkEnd w:id="11"/>
      <w:bookmarkEnd w:id="12"/>
    </w:p>
    <w:sectPr w:rsidR="0009584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56A89" w14:textId="77777777" w:rsidR="00791B24" w:rsidRDefault="00791B24">
      <w:pPr>
        <w:spacing w:after="0"/>
      </w:pPr>
      <w:r>
        <w:separator/>
      </w:r>
    </w:p>
  </w:endnote>
  <w:endnote w:type="continuationSeparator" w:id="0">
    <w:p w14:paraId="39809CEE" w14:textId="77777777" w:rsidR="00791B24" w:rsidRDefault="00791B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AE96D" w14:textId="77777777" w:rsidR="00791B24" w:rsidRDefault="00791B24">
      <w:r>
        <w:separator/>
      </w:r>
    </w:p>
  </w:footnote>
  <w:footnote w:type="continuationSeparator" w:id="0">
    <w:p w14:paraId="7112B657" w14:textId="77777777" w:rsidR="00791B24" w:rsidRDefault="00791B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57C2D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847"/>
    <w:rsid w:val="004747E8"/>
    <w:rsid w:val="004E29B3"/>
    <w:rsid w:val="00590D07"/>
    <w:rsid w:val="00784D58"/>
    <w:rsid w:val="00791B2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866AE1"/>
  <w15:docId w15:val="{70B30534-0387-47BE-A3B8-2B85EA9F5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747E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fontTable" Target="fontTable.xml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872</Words>
  <Characters>10673</Characters>
  <Application>Microsoft Office Word</Application>
  <DocSecurity>0</DocSecurity>
  <Lines>88</Lines>
  <Paragraphs>25</Paragraphs>
  <ScaleCrop>false</ScaleCrop>
  <Company/>
  <LinksUpToDate>false</LinksUpToDate>
  <CharactersWithSpaces>1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саханян Эдуард Тигранович</dc:creator>
  <cp:keywords/>
  <cp:lastModifiedBy>Эдик Исаханян</cp:lastModifiedBy>
  <cp:revision>2</cp:revision>
  <dcterms:created xsi:type="dcterms:W3CDTF">2022-02-12T10:29:00Z</dcterms:created>
  <dcterms:modified xsi:type="dcterms:W3CDTF">2022-02-12T1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11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Использование git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